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7BF95" w14:textId="77777777" w:rsidR="00E64FC8" w:rsidRPr="00B457FF" w:rsidRDefault="00E64FC8" w:rsidP="00E64FC8">
      <w:pPr>
        <w:spacing w:after="160" w:line="259" w:lineRule="auto"/>
        <w:jc w:val="both"/>
        <w:rPr>
          <w:rFonts w:ascii="Arial" w:eastAsiaTheme="minorHAnsi" w:hAnsi="Arial" w:cs="Arial"/>
          <w:lang w:val="en-GB"/>
        </w:rPr>
      </w:pPr>
    </w:p>
    <w:p w14:paraId="048395A8" w14:textId="0EE1E642" w:rsidR="00F61824" w:rsidRPr="00B457FF" w:rsidRDefault="00F61824" w:rsidP="00F61824">
      <w:pPr>
        <w:jc w:val="right"/>
        <w:rPr>
          <w:rFonts w:ascii="Arial" w:hAnsi="Arial" w:cs="Arial"/>
          <w:lang w:val="mt-MT"/>
        </w:rPr>
      </w:pPr>
      <w:r w:rsidRPr="00B457FF">
        <w:rPr>
          <w:rFonts w:ascii="Arial" w:hAnsi="Arial" w:cs="Arial"/>
        </w:rPr>
        <w:t>Date:</w:t>
      </w:r>
      <w:r w:rsidRPr="00B457FF">
        <w:rPr>
          <w:rFonts w:ascii="Arial" w:hAnsi="Arial" w:cs="Arial"/>
          <w:lang w:val="mt-MT"/>
        </w:rPr>
        <w:t xml:space="preserve"> </w:t>
      </w:r>
      <w:r w:rsidR="00B457FF" w:rsidRPr="00B457FF">
        <w:rPr>
          <w:rFonts w:ascii="Arial" w:hAnsi="Arial" w:cs="Arial"/>
          <w:lang w:val="mt-MT"/>
        </w:rPr>
        <w:t>___________________</w:t>
      </w:r>
    </w:p>
    <w:p w14:paraId="4710F871" w14:textId="2251287B" w:rsidR="00F61824" w:rsidRPr="00B457FF" w:rsidRDefault="00F61824" w:rsidP="00F61824">
      <w:pPr>
        <w:rPr>
          <w:rFonts w:ascii="Arial" w:hAnsi="Arial" w:cs="Arial"/>
        </w:rPr>
      </w:pPr>
      <w:r w:rsidRPr="00B457FF">
        <w:rPr>
          <w:rFonts w:ascii="Arial" w:hAnsi="Arial" w:cs="Arial"/>
          <w:lang w:val="mt-MT"/>
        </w:rPr>
        <w:t>D</w:t>
      </w:r>
      <w:r w:rsidRPr="00B457FF">
        <w:rPr>
          <w:rFonts w:ascii="Arial" w:hAnsi="Arial" w:cs="Arial"/>
        </w:rPr>
        <w:t xml:space="preserve">ear </w:t>
      </w:r>
      <w:r w:rsidR="006710B4" w:rsidRPr="006710B4">
        <w:rPr>
          <w:rFonts w:ascii="Arial" w:hAnsi="Arial" w:cs="Arial"/>
          <w:highlight w:val="yellow"/>
        </w:rPr>
        <w:t>&lt;&lt;title&gt;&gt;</w:t>
      </w:r>
      <w:r w:rsidRPr="00B457FF">
        <w:rPr>
          <w:rFonts w:ascii="Arial" w:hAnsi="Arial" w:cs="Arial"/>
        </w:rPr>
        <w:t xml:space="preserve"> </w:t>
      </w:r>
      <w:r w:rsidR="00B457FF" w:rsidRPr="00B457FF">
        <w:rPr>
          <w:rFonts w:ascii="Arial" w:hAnsi="Arial" w:cs="Arial"/>
        </w:rPr>
        <w:t>_________________</w:t>
      </w:r>
      <w:r w:rsidRPr="00B457FF">
        <w:rPr>
          <w:rFonts w:ascii="Arial" w:hAnsi="Arial" w:cs="Arial"/>
        </w:rPr>
        <w:t>,</w:t>
      </w:r>
    </w:p>
    <w:p w14:paraId="7117D98B" w14:textId="578EDCB1" w:rsidR="00F61824" w:rsidRDefault="00F61824" w:rsidP="001B2C85">
      <w:pPr>
        <w:tabs>
          <w:tab w:val="left" w:pos="5493"/>
        </w:tabs>
        <w:spacing w:after="0"/>
        <w:rPr>
          <w:rFonts w:ascii="Arial" w:hAnsi="Arial" w:cs="Arial"/>
        </w:rPr>
      </w:pPr>
      <w:r w:rsidRPr="00B457FF">
        <w:rPr>
          <w:rFonts w:ascii="Arial" w:hAnsi="Arial" w:cs="Arial"/>
        </w:rPr>
        <w:t>Through: Deputy Principal responsible for Research &amp; Innovation</w:t>
      </w:r>
    </w:p>
    <w:p w14:paraId="3C110408" w14:textId="77777777" w:rsidR="001B2C85" w:rsidRPr="00B457FF" w:rsidRDefault="001B2C85" w:rsidP="001B2C85">
      <w:pPr>
        <w:tabs>
          <w:tab w:val="left" w:pos="5493"/>
        </w:tabs>
        <w:spacing w:after="0"/>
        <w:rPr>
          <w:rFonts w:ascii="Arial" w:hAnsi="Arial" w:cs="Arial"/>
        </w:rPr>
      </w:pPr>
    </w:p>
    <w:p w14:paraId="2E809576" w14:textId="77777777" w:rsidR="00F61824" w:rsidRDefault="00F61824" w:rsidP="001B2C85">
      <w:pPr>
        <w:tabs>
          <w:tab w:val="left" w:pos="5493"/>
        </w:tabs>
        <w:spacing w:after="0"/>
        <w:rPr>
          <w:rFonts w:ascii="Arial" w:hAnsi="Arial" w:cs="Arial"/>
        </w:rPr>
      </w:pPr>
      <w:r w:rsidRPr="00B457FF">
        <w:rPr>
          <w:rFonts w:ascii="Arial" w:hAnsi="Arial" w:cs="Arial"/>
        </w:rPr>
        <w:t>Attached kindly find the following documentation for your kind endorsement in relation to an Externally</w:t>
      </w:r>
      <w:r w:rsidRPr="00B457FF">
        <w:rPr>
          <w:rFonts w:ascii="Arial" w:hAnsi="Arial" w:cs="Arial"/>
          <w:b/>
        </w:rPr>
        <w:t xml:space="preserve"> </w:t>
      </w:r>
      <w:r w:rsidRPr="00B457FF">
        <w:rPr>
          <w:rFonts w:ascii="Arial" w:hAnsi="Arial" w:cs="Arial"/>
        </w:rPr>
        <w:t>Funded Research Project, in line with Circular 247/2020.</w:t>
      </w:r>
    </w:p>
    <w:p w14:paraId="3A5BF10F" w14:textId="77777777" w:rsidR="001B2C85" w:rsidRPr="00B457FF" w:rsidRDefault="001B2C85" w:rsidP="001B2C85">
      <w:pPr>
        <w:tabs>
          <w:tab w:val="left" w:pos="5493"/>
        </w:tabs>
        <w:spacing w:after="0"/>
        <w:rPr>
          <w:rFonts w:ascii="Arial" w:hAnsi="Arial" w:cs="Arial"/>
        </w:rPr>
      </w:pPr>
    </w:p>
    <w:p w14:paraId="6F3118F0" w14:textId="16AE0EF5" w:rsidR="00F61824" w:rsidRPr="00B457FF" w:rsidRDefault="00F61824" w:rsidP="00F61824">
      <w:pPr>
        <w:tabs>
          <w:tab w:val="left" w:pos="5493"/>
        </w:tabs>
        <w:rPr>
          <w:rFonts w:ascii="Arial" w:hAnsi="Arial" w:cs="Arial"/>
        </w:rPr>
      </w:pPr>
      <w:r w:rsidRPr="00B457FF">
        <w:rPr>
          <w:rFonts w:ascii="Arial" w:hAnsi="Arial" w:cs="Arial"/>
          <w:b/>
          <w:bCs/>
        </w:rPr>
        <w:t>Project Details:</w:t>
      </w:r>
    </w:p>
    <w:tbl>
      <w:tblPr>
        <w:tblStyle w:val="TableGrid1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7234"/>
      </w:tblGrid>
      <w:tr w:rsidR="00F61824" w:rsidRPr="00B457FF" w14:paraId="03DBFD55" w14:textId="77777777" w:rsidTr="001B2C85">
        <w:tc>
          <w:tcPr>
            <w:tcW w:w="2689" w:type="dxa"/>
          </w:tcPr>
          <w:p w14:paraId="346E9B61" w14:textId="77777777" w:rsidR="00F61824" w:rsidRPr="00B457FF" w:rsidRDefault="00F61824" w:rsidP="00F61824">
            <w:pPr>
              <w:tabs>
                <w:tab w:val="left" w:pos="5493"/>
              </w:tabs>
              <w:spacing w:after="0"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B457FF">
              <w:rPr>
                <w:rFonts w:ascii="Arial" w:hAnsi="Arial" w:cs="Arial"/>
                <w:b/>
                <w:bCs/>
                <w:lang w:val="en-GB"/>
              </w:rPr>
              <w:t>Project Title:</w:t>
            </w:r>
          </w:p>
        </w:tc>
        <w:tc>
          <w:tcPr>
            <w:tcW w:w="7234" w:type="dxa"/>
          </w:tcPr>
          <w:p w14:paraId="124BB5AD" w14:textId="77777777" w:rsidR="00F61824" w:rsidRPr="00B457FF" w:rsidRDefault="00F61824" w:rsidP="00F61824">
            <w:pPr>
              <w:tabs>
                <w:tab w:val="left" w:pos="5493"/>
              </w:tabs>
              <w:spacing w:after="0" w:line="360" w:lineRule="auto"/>
              <w:jc w:val="both"/>
              <w:rPr>
                <w:rFonts w:ascii="Arial" w:hAnsi="Arial" w:cs="Arial"/>
                <w:lang w:val="en-GB"/>
              </w:rPr>
            </w:pPr>
          </w:p>
          <w:p w14:paraId="7D8574BA" w14:textId="77777777" w:rsidR="00F61824" w:rsidRPr="00B457FF" w:rsidRDefault="00F61824" w:rsidP="00F61824">
            <w:pPr>
              <w:tabs>
                <w:tab w:val="left" w:pos="5493"/>
              </w:tabs>
              <w:spacing w:after="0" w:line="360" w:lineRule="auto"/>
              <w:jc w:val="both"/>
              <w:rPr>
                <w:rFonts w:ascii="Arial" w:hAnsi="Arial" w:cs="Arial"/>
                <w:lang w:val="en-GB"/>
              </w:rPr>
            </w:pPr>
            <w:r w:rsidRPr="00B457FF">
              <w:rPr>
                <w:rFonts w:ascii="Arial" w:hAnsi="Arial" w:cs="Arial"/>
                <w:lang w:val="en-GB"/>
              </w:rPr>
              <w:fldChar w:fldCharType="begin"/>
            </w:r>
            <w:r w:rsidRPr="00B457FF">
              <w:rPr>
                <w:rFonts w:ascii="Arial" w:hAnsi="Arial" w:cs="Arial"/>
                <w:lang w:val="en-GB"/>
              </w:rPr>
              <w:instrText xml:space="preserve"> FILLIN  "Insert Project Title"  \* MERGEFORMAT </w:instrText>
            </w:r>
            <w:r w:rsidRPr="00B457FF">
              <w:rPr>
                <w:rFonts w:ascii="Arial" w:hAnsi="Arial" w:cs="Arial"/>
                <w:lang w:val="en-GB"/>
              </w:rPr>
              <w:fldChar w:fldCharType="end"/>
            </w:r>
          </w:p>
        </w:tc>
      </w:tr>
      <w:tr w:rsidR="00F61824" w:rsidRPr="00B457FF" w14:paraId="73B5CE6C" w14:textId="77777777" w:rsidTr="001B2C85">
        <w:tc>
          <w:tcPr>
            <w:tcW w:w="2689" w:type="dxa"/>
          </w:tcPr>
          <w:p w14:paraId="29925FCD" w14:textId="77777777" w:rsidR="00F61824" w:rsidRPr="00B457FF" w:rsidRDefault="00F61824" w:rsidP="00F61824">
            <w:pPr>
              <w:tabs>
                <w:tab w:val="left" w:pos="5493"/>
              </w:tabs>
              <w:spacing w:after="0"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B457FF">
              <w:rPr>
                <w:rFonts w:ascii="Arial" w:hAnsi="Arial" w:cs="Arial"/>
                <w:b/>
                <w:bCs/>
                <w:lang w:val="en-GB"/>
              </w:rPr>
              <w:t>Funding Mechanism:</w:t>
            </w:r>
          </w:p>
        </w:tc>
        <w:tc>
          <w:tcPr>
            <w:tcW w:w="7234" w:type="dxa"/>
          </w:tcPr>
          <w:p w14:paraId="6F71FE9B" w14:textId="77777777" w:rsidR="00F61824" w:rsidRPr="00B457FF" w:rsidRDefault="00F61824" w:rsidP="00F61824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  <w:p w14:paraId="034176ED" w14:textId="77777777" w:rsidR="00F61824" w:rsidRPr="00B457FF" w:rsidRDefault="00F61824" w:rsidP="00F61824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  <w:p w14:paraId="017C03E5" w14:textId="77777777" w:rsidR="00F61824" w:rsidRPr="00B457FF" w:rsidRDefault="00F61824" w:rsidP="00F61824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  <w:p w14:paraId="6AF27D17" w14:textId="77777777" w:rsidR="00F61824" w:rsidRPr="00B457FF" w:rsidRDefault="00F61824" w:rsidP="00F61824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F61824" w:rsidRPr="00B457FF" w14:paraId="18FDD9CD" w14:textId="77777777" w:rsidTr="001B2C85">
        <w:tc>
          <w:tcPr>
            <w:tcW w:w="2689" w:type="dxa"/>
          </w:tcPr>
          <w:p w14:paraId="20BD0D62" w14:textId="77777777" w:rsidR="00F61824" w:rsidRPr="00B457FF" w:rsidRDefault="00F61824" w:rsidP="00F61824">
            <w:pPr>
              <w:tabs>
                <w:tab w:val="left" w:pos="5493"/>
              </w:tabs>
              <w:spacing w:after="0"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B457FF">
              <w:rPr>
                <w:rFonts w:ascii="Arial" w:hAnsi="Arial" w:cs="Arial"/>
                <w:b/>
                <w:bCs/>
                <w:lang w:val="en-GB"/>
              </w:rPr>
              <w:t>Project Summary:</w:t>
            </w:r>
          </w:p>
        </w:tc>
        <w:tc>
          <w:tcPr>
            <w:tcW w:w="7234" w:type="dxa"/>
          </w:tcPr>
          <w:p w14:paraId="0FB71DBB" w14:textId="77777777" w:rsidR="00F61824" w:rsidRPr="00B457FF" w:rsidRDefault="00F61824" w:rsidP="00F61824">
            <w:pPr>
              <w:tabs>
                <w:tab w:val="left" w:pos="5493"/>
              </w:tabs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</w:p>
          <w:p w14:paraId="7EFC3A17" w14:textId="77777777" w:rsidR="00F61824" w:rsidRPr="00B457FF" w:rsidRDefault="00F61824" w:rsidP="00F61824">
            <w:pPr>
              <w:tabs>
                <w:tab w:val="left" w:pos="5493"/>
              </w:tabs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</w:p>
          <w:p w14:paraId="0FBB4C88" w14:textId="77777777" w:rsidR="00F61824" w:rsidRPr="00B457FF" w:rsidRDefault="00F61824" w:rsidP="00F61824">
            <w:pPr>
              <w:tabs>
                <w:tab w:val="left" w:pos="5493"/>
              </w:tabs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</w:p>
          <w:p w14:paraId="1F73A904" w14:textId="77777777" w:rsidR="00F61824" w:rsidRPr="00B457FF" w:rsidRDefault="00F61824" w:rsidP="00F61824">
            <w:pPr>
              <w:tabs>
                <w:tab w:val="left" w:pos="5493"/>
              </w:tabs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</w:p>
          <w:p w14:paraId="3327CD5B" w14:textId="77777777" w:rsidR="00F61824" w:rsidRPr="00B457FF" w:rsidRDefault="00F61824" w:rsidP="00F61824">
            <w:pPr>
              <w:tabs>
                <w:tab w:val="left" w:pos="5493"/>
              </w:tabs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F61824" w:rsidRPr="00B457FF" w14:paraId="7B958104" w14:textId="77777777" w:rsidTr="001B2C85">
        <w:tc>
          <w:tcPr>
            <w:tcW w:w="2689" w:type="dxa"/>
          </w:tcPr>
          <w:p w14:paraId="5D995AB9" w14:textId="77777777" w:rsidR="00F61824" w:rsidRDefault="00F61824" w:rsidP="001B2C85">
            <w:pPr>
              <w:tabs>
                <w:tab w:val="left" w:pos="5493"/>
              </w:tabs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B457FF">
              <w:rPr>
                <w:rFonts w:ascii="Arial" w:hAnsi="Arial" w:cs="Arial"/>
                <w:b/>
                <w:bCs/>
                <w:lang w:val="en-GB"/>
              </w:rPr>
              <w:t>MCAST Allocated Budget:</w:t>
            </w:r>
          </w:p>
          <w:p w14:paraId="6EE7F982" w14:textId="77777777" w:rsidR="001B2C85" w:rsidRPr="00B457FF" w:rsidRDefault="001B2C85" w:rsidP="001B2C85">
            <w:pPr>
              <w:tabs>
                <w:tab w:val="left" w:pos="5493"/>
              </w:tabs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</w:p>
          <w:p w14:paraId="5F3A4F76" w14:textId="77777777" w:rsidR="00F61824" w:rsidRPr="00B457FF" w:rsidRDefault="00F61824" w:rsidP="001B2C85">
            <w:pPr>
              <w:tabs>
                <w:tab w:val="left" w:pos="5493"/>
              </w:tabs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B457FF">
              <w:rPr>
                <w:rFonts w:ascii="Arial" w:hAnsi="Arial" w:cs="Arial"/>
                <w:b/>
                <w:bCs/>
                <w:lang w:val="en-GB"/>
              </w:rPr>
              <w:t>Total Value of the Project:</w:t>
            </w:r>
          </w:p>
        </w:tc>
        <w:tc>
          <w:tcPr>
            <w:tcW w:w="7234" w:type="dxa"/>
          </w:tcPr>
          <w:p w14:paraId="5B073D0E" w14:textId="77777777" w:rsidR="00F61824" w:rsidRPr="00B457FF" w:rsidRDefault="00F61824" w:rsidP="00F61824">
            <w:pPr>
              <w:tabs>
                <w:tab w:val="left" w:pos="5493"/>
              </w:tabs>
              <w:spacing w:after="0" w:line="360" w:lineRule="auto"/>
              <w:rPr>
                <w:rFonts w:ascii="Arial" w:hAnsi="Arial" w:cs="Arial"/>
                <w:lang w:val="mt-MT"/>
              </w:rPr>
            </w:pPr>
            <w:r w:rsidRPr="00B457FF">
              <w:rPr>
                <w:rFonts w:ascii="Arial" w:hAnsi="Arial" w:cs="Arial"/>
                <w:b/>
                <w:lang w:val="mt-MT"/>
              </w:rPr>
              <w:t>€</w:t>
            </w:r>
          </w:p>
          <w:p w14:paraId="18EA5E78" w14:textId="77777777" w:rsidR="001B2C85" w:rsidRDefault="001B2C85" w:rsidP="00F61824">
            <w:pPr>
              <w:tabs>
                <w:tab w:val="left" w:pos="5493"/>
              </w:tabs>
              <w:spacing w:after="0" w:line="360" w:lineRule="auto"/>
              <w:rPr>
                <w:rFonts w:ascii="Arial" w:hAnsi="Arial" w:cs="Arial"/>
                <w:lang w:val="mt-MT"/>
              </w:rPr>
            </w:pPr>
          </w:p>
          <w:p w14:paraId="3FBE1E19" w14:textId="309B66AC" w:rsidR="00F61824" w:rsidRPr="00B457FF" w:rsidRDefault="001B2C85" w:rsidP="00F61824">
            <w:pPr>
              <w:tabs>
                <w:tab w:val="left" w:pos="5493"/>
              </w:tabs>
              <w:spacing w:after="0" w:line="360" w:lineRule="auto"/>
              <w:rPr>
                <w:rFonts w:ascii="Arial" w:hAnsi="Arial" w:cs="Arial"/>
                <w:b/>
                <w:lang w:val="mt-MT"/>
              </w:rPr>
            </w:pPr>
            <w:r w:rsidRPr="00B457FF">
              <w:rPr>
                <w:rFonts w:ascii="Arial" w:hAnsi="Arial" w:cs="Arial"/>
                <w:b/>
                <w:lang w:val="mt-MT"/>
              </w:rPr>
              <w:t>€</w:t>
            </w:r>
            <w:r w:rsidR="00F61824" w:rsidRPr="00B457FF">
              <w:rPr>
                <w:rFonts w:ascii="Arial" w:hAnsi="Arial" w:cs="Arial"/>
                <w:lang w:val="mt-MT"/>
              </w:rPr>
              <w:fldChar w:fldCharType="begin"/>
            </w:r>
            <w:r w:rsidR="00F61824" w:rsidRPr="00B457FF">
              <w:rPr>
                <w:rFonts w:ascii="Arial" w:hAnsi="Arial" w:cs="Arial"/>
                <w:lang w:val="mt-MT"/>
              </w:rPr>
              <w:instrText xml:space="preserve"> FILLIN  "Insert the MCAST allocated budget here (e.g. 123,456.78)"  \* MERGEFORMAT </w:instrText>
            </w:r>
            <w:r w:rsidR="00F61824" w:rsidRPr="00B457FF">
              <w:rPr>
                <w:rFonts w:ascii="Arial" w:hAnsi="Arial" w:cs="Arial"/>
                <w:lang w:val="mt-MT"/>
              </w:rPr>
              <w:fldChar w:fldCharType="end"/>
            </w:r>
          </w:p>
        </w:tc>
      </w:tr>
    </w:tbl>
    <w:p w14:paraId="318371C9" w14:textId="77777777" w:rsidR="00F61824" w:rsidRPr="00B457FF" w:rsidRDefault="00F61824" w:rsidP="00F61824">
      <w:pPr>
        <w:tabs>
          <w:tab w:val="left" w:pos="5493"/>
        </w:tabs>
        <w:spacing w:after="160" w:line="259" w:lineRule="auto"/>
        <w:rPr>
          <w:rFonts w:ascii="Arial" w:eastAsiaTheme="minorHAnsi" w:hAnsi="Arial" w:cs="Arial"/>
          <w:lang w:val="en-GB"/>
        </w:rPr>
      </w:pPr>
    </w:p>
    <w:p w14:paraId="1A9BF365" w14:textId="74D6A235" w:rsidR="00B42F72" w:rsidRPr="00B457FF" w:rsidRDefault="00F61824" w:rsidP="00E64FC8">
      <w:pPr>
        <w:spacing w:after="160" w:line="259" w:lineRule="auto"/>
        <w:jc w:val="both"/>
        <w:rPr>
          <w:rFonts w:ascii="Arial" w:hAnsi="Arial" w:cs="Arial"/>
          <w:b/>
          <w:bCs/>
        </w:rPr>
      </w:pPr>
      <w:r w:rsidRPr="00B457FF">
        <w:rPr>
          <w:rFonts w:ascii="Arial" w:hAnsi="Arial" w:cs="Arial"/>
          <w:b/>
          <w:bCs/>
        </w:rPr>
        <w:t>Internal Details:</w: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"/>
        <w:gridCol w:w="1720"/>
        <w:gridCol w:w="636"/>
        <w:gridCol w:w="3172"/>
        <w:gridCol w:w="4009"/>
      </w:tblGrid>
      <w:tr w:rsidR="00F61824" w:rsidRPr="00B457FF" w14:paraId="7B6D4D8D" w14:textId="77777777" w:rsidTr="001B2C85">
        <w:tc>
          <w:tcPr>
            <w:tcW w:w="386" w:type="dxa"/>
          </w:tcPr>
          <w:p w14:paraId="6992DA3C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20" w:type="dxa"/>
            <w:vMerge w:val="restart"/>
          </w:tcPr>
          <w:p w14:paraId="41CB1912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Project Status</w:t>
            </w:r>
          </w:p>
        </w:tc>
        <w:tc>
          <w:tcPr>
            <w:tcW w:w="636" w:type="dxa"/>
          </w:tcPr>
          <w:p w14:paraId="278DA93F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181" w:type="dxa"/>
            <w:gridSpan w:val="2"/>
          </w:tcPr>
          <w:p w14:paraId="00A2AA56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Project Researchers</w:t>
            </w:r>
          </w:p>
        </w:tc>
      </w:tr>
      <w:tr w:rsidR="00F61824" w:rsidRPr="00B457FF" w14:paraId="297CD879" w14:textId="77777777" w:rsidTr="001B2C85">
        <w:tc>
          <w:tcPr>
            <w:tcW w:w="386" w:type="dxa"/>
            <w:tcBorders>
              <w:bottom w:val="single" w:sz="4" w:space="0" w:color="auto"/>
            </w:tcBorders>
          </w:tcPr>
          <w:p w14:paraId="2B450FCA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  <w:tc>
          <w:tcPr>
            <w:tcW w:w="1720" w:type="dxa"/>
            <w:vMerge/>
            <w:tcBorders>
              <w:bottom w:val="single" w:sz="4" w:space="0" w:color="auto"/>
            </w:tcBorders>
          </w:tcPr>
          <w:p w14:paraId="137B7740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  <w:tc>
          <w:tcPr>
            <w:tcW w:w="636" w:type="dxa"/>
            <w:tcBorders>
              <w:bottom w:val="single" w:sz="4" w:space="0" w:color="auto"/>
            </w:tcBorders>
          </w:tcPr>
          <w:p w14:paraId="029A94F1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  <w:tc>
          <w:tcPr>
            <w:tcW w:w="3172" w:type="dxa"/>
            <w:tcBorders>
              <w:bottom w:val="single" w:sz="4" w:space="0" w:color="auto"/>
            </w:tcBorders>
          </w:tcPr>
          <w:p w14:paraId="7F5087FC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Academic Members</w:t>
            </w:r>
          </w:p>
        </w:tc>
        <w:tc>
          <w:tcPr>
            <w:tcW w:w="4009" w:type="dxa"/>
            <w:tcBorders>
              <w:bottom w:val="single" w:sz="4" w:space="0" w:color="auto"/>
            </w:tcBorders>
          </w:tcPr>
          <w:p w14:paraId="4F7DD5B8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Non-Academic Members</w:t>
            </w:r>
          </w:p>
        </w:tc>
      </w:tr>
      <w:tr w:rsidR="00F61824" w:rsidRPr="00B457FF" w14:paraId="2BB86494" w14:textId="77777777" w:rsidTr="001B2C85">
        <w:trPr>
          <w:trHeight w:val="1032"/>
        </w:trPr>
        <w:tc>
          <w:tcPr>
            <w:tcW w:w="386" w:type="dxa"/>
            <w:tcBorders>
              <w:top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58971A0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4D8CE87" w14:textId="77777777" w:rsidR="00F61824" w:rsidRPr="00B457FF" w:rsidRDefault="00F61824" w:rsidP="001B2C85">
            <w:pPr>
              <w:tabs>
                <w:tab w:val="left" w:pos="5493"/>
              </w:tabs>
              <w:spacing w:after="0" w:line="240" w:lineRule="auto"/>
              <w:rPr>
                <w:rFonts w:ascii="Arial" w:hAnsi="Arial" w:cs="Arial"/>
              </w:rPr>
            </w:pPr>
            <w:r w:rsidRPr="00B457FF">
              <w:rPr>
                <w:rFonts w:ascii="Arial" w:hAnsi="Arial" w:cs="Arial"/>
              </w:rPr>
              <w:t>Proposal                   Bidding Stage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sdt>
            <w:sdtPr>
              <w:rPr>
                <w:rFonts w:ascii="Arial" w:hAnsi="Arial" w:cs="Arial"/>
              </w:rPr>
              <w:id w:val="9498271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C781538" w14:textId="2B3C4F71" w:rsidR="00F61824" w:rsidRPr="00B457FF" w:rsidRDefault="00B457FF" w:rsidP="001D1EA0">
                <w:pPr>
                  <w:tabs>
                    <w:tab w:val="left" w:pos="5493"/>
                  </w:tabs>
                  <w:jc w:val="center"/>
                  <w:rPr>
                    <w:rFonts w:ascii="Arial" w:hAnsi="Arial" w:cs="Arial"/>
                  </w:rPr>
                </w:pPr>
                <w:r w:rsidRPr="00B457F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tc>
          <w:tcPr>
            <w:tcW w:w="3172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5D2C8B4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  <w:tc>
          <w:tcPr>
            <w:tcW w:w="4009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626A868B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</w:tr>
      <w:tr w:rsidR="00F61824" w:rsidRPr="00B457FF" w14:paraId="1F727DA3" w14:textId="77777777" w:rsidTr="001B2C85">
        <w:trPr>
          <w:trHeight w:val="977"/>
        </w:trPr>
        <w:tc>
          <w:tcPr>
            <w:tcW w:w="38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BF752B0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17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A2C0A5F" w14:textId="77777777" w:rsidR="00F61824" w:rsidRPr="00B457FF" w:rsidRDefault="00F61824" w:rsidP="001B2C85">
            <w:pPr>
              <w:tabs>
                <w:tab w:val="left" w:pos="5493"/>
              </w:tabs>
              <w:spacing w:after="0" w:line="240" w:lineRule="auto"/>
              <w:rPr>
                <w:rFonts w:ascii="Arial" w:hAnsi="Arial" w:cs="Arial"/>
              </w:rPr>
            </w:pPr>
            <w:r w:rsidRPr="00B457FF">
              <w:rPr>
                <w:rFonts w:ascii="Arial" w:hAnsi="Arial" w:cs="Arial"/>
              </w:rPr>
              <w:t>Project Awarded Stage</w:t>
            </w:r>
          </w:p>
        </w:tc>
        <w:tc>
          <w:tcPr>
            <w:tcW w:w="6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sdt>
            <w:sdtPr>
              <w:rPr>
                <w:rFonts w:ascii="Arial" w:hAnsi="Arial" w:cs="Arial"/>
              </w:rPr>
              <w:id w:val="20478644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696AF96" w14:textId="77777777" w:rsidR="00F61824" w:rsidRPr="00B457FF" w:rsidRDefault="00F61824" w:rsidP="001D1EA0">
                <w:pPr>
                  <w:tabs>
                    <w:tab w:val="left" w:pos="5493"/>
                  </w:tabs>
                  <w:jc w:val="center"/>
                  <w:rPr>
                    <w:rFonts w:ascii="Arial" w:hAnsi="Arial" w:cs="Arial"/>
                  </w:rPr>
                </w:pPr>
                <w:r w:rsidRPr="00B457F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tc>
          <w:tcPr>
            <w:tcW w:w="31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DDAD580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  <w:tc>
          <w:tcPr>
            <w:tcW w:w="400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6F3D5854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  <w:lang w:val="it-IT"/>
              </w:rPr>
            </w:pPr>
          </w:p>
        </w:tc>
      </w:tr>
      <w:tr w:rsidR="00F61824" w:rsidRPr="00B457FF" w14:paraId="2FC201CC" w14:textId="77777777" w:rsidTr="001B2C85">
        <w:trPr>
          <w:trHeight w:val="990"/>
        </w:trPr>
        <w:tc>
          <w:tcPr>
            <w:tcW w:w="386" w:type="dxa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64A9815" w14:textId="77777777" w:rsidR="00F61824" w:rsidRPr="00B457FF" w:rsidRDefault="00F61824" w:rsidP="001D1EA0">
            <w:pPr>
              <w:tabs>
                <w:tab w:val="left" w:pos="5493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B457FF"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17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6B90424" w14:textId="77777777" w:rsidR="00F61824" w:rsidRPr="00B457FF" w:rsidRDefault="00F61824" w:rsidP="001B2C85">
            <w:pPr>
              <w:tabs>
                <w:tab w:val="left" w:pos="5493"/>
              </w:tabs>
              <w:spacing w:after="0" w:line="240" w:lineRule="auto"/>
              <w:rPr>
                <w:rFonts w:ascii="Arial" w:hAnsi="Arial" w:cs="Arial"/>
              </w:rPr>
            </w:pPr>
            <w:r w:rsidRPr="00B457FF">
              <w:rPr>
                <w:rFonts w:ascii="Arial" w:hAnsi="Arial" w:cs="Arial"/>
              </w:rPr>
              <w:t>Post-Award Progression Stage</w:t>
            </w:r>
          </w:p>
        </w:tc>
        <w:tc>
          <w:tcPr>
            <w:tcW w:w="6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sdt>
            <w:sdtPr>
              <w:rPr>
                <w:rFonts w:ascii="Arial" w:hAnsi="Arial" w:cs="Arial"/>
              </w:rPr>
              <w:id w:val="-15159075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E0C0DB" w14:textId="77777777" w:rsidR="00F61824" w:rsidRPr="00B457FF" w:rsidRDefault="00F61824" w:rsidP="001D1EA0">
                <w:pPr>
                  <w:tabs>
                    <w:tab w:val="left" w:pos="5493"/>
                  </w:tabs>
                  <w:jc w:val="center"/>
                  <w:rPr>
                    <w:rFonts w:ascii="Arial" w:hAnsi="Arial" w:cs="Arial"/>
                  </w:rPr>
                </w:pPr>
                <w:r w:rsidRPr="00B457F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tc>
          <w:tcPr>
            <w:tcW w:w="31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3535B0F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  <w:lang w:val="mt-MT"/>
              </w:rPr>
            </w:pPr>
          </w:p>
        </w:tc>
        <w:tc>
          <w:tcPr>
            <w:tcW w:w="400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vAlign w:val="center"/>
          </w:tcPr>
          <w:p w14:paraId="5FD955EB" w14:textId="77777777" w:rsidR="00F61824" w:rsidRPr="00B457FF" w:rsidRDefault="00F61824" w:rsidP="001D1EA0">
            <w:pPr>
              <w:tabs>
                <w:tab w:val="left" w:pos="5493"/>
              </w:tabs>
              <w:rPr>
                <w:rFonts w:ascii="Arial" w:hAnsi="Arial" w:cs="Arial"/>
              </w:rPr>
            </w:pPr>
          </w:p>
        </w:tc>
      </w:tr>
    </w:tbl>
    <w:p w14:paraId="40CBB864" w14:textId="77777777" w:rsidR="00F61824" w:rsidRPr="00B457FF" w:rsidRDefault="00F61824" w:rsidP="00F6182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  <w:lang w:val="mt-MT"/>
        </w:rPr>
      </w:pPr>
    </w:p>
    <w:p w14:paraId="30F607B8" w14:textId="77777777" w:rsidR="00F61824" w:rsidRPr="00B457FF" w:rsidRDefault="00F61824" w:rsidP="00E64FC8">
      <w:pPr>
        <w:spacing w:after="160" w:line="259" w:lineRule="auto"/>
        <w:jc w:val="both"/>
        <w:rPr>
          <w:rFonts w:ascii="Arial" w:hAnsi="Arial" w:cs="Arial"/>
          <w:b/>
          <w:bCs/>
        </w:rPr>
      </w:pPr>
    </w:p>
    <w:p w14:paraId="16464387" w14:textId="77777777" w:rsidR="00F61824" w:rsidRPr="00B457FF" w:rsidRDefault="00F61824" w:rsidP="00F61824">
      <w:pPr>
        <w:tabs>
          <w:tab w:val="left" w:pos="8301"/>
        </w:tabs>
        <w:rPr>
          <w:rFonts w:ascii="Arial" w:hAnsi="Arial" w:cs="Arial"/>
        </w:rPr>
      </w:pPr>
    </w:p>
    <w:p w14:paraId="3759BF75" w14:textId="77777777" w:rsidR="00F61824" w:rsidRPr="00B457FF" w:rsidRDefault="00F61824" w:rsidP="00F61824">
      <w:pPr>
        <w:tabs>
          <w:tab w:val="left" w:pos="8301"/>
        </w:tabs>
        <w:rPr>
          <w:rFonts w:ascii="Arial" w:hAnsi="Arial" w:cs="Arial"/>
        </w:rPr>
      </w:pPr>
    </w:p>
    <w:p w14:paraId="2F467CDC" w14:textId="77777777" w:rsidR="00F61824" w:rsidRPr="00B457FF" w:rsidRDefault="00F61824" w:rsidP="00F61824">
      <w:pPr>
        <w:tabs>
          <w:tab w:val="left" w:pos="8301"/>
        </w:tabs>
        <w:rPr>
          <w:rFonts w:ascii="Arial" w:hAnsi="Arial" w:cs="Arial"/>
        </w:rPr>
      </w:pPr>
    </w:p>
    <w:p w14:paraId="74835727" w14:textId="77777777" w:rsidR="00F61824" w:rsidRPr="00B457FF" w:rsidRDefault="00F61824" w:rsidP="00F61824">
      <w:pPr>
        <w:tabs>
          <w:tab w:val="left" w:pos="8301"/>
        </w:tabs>
        <w:rPr>
          <w:rFonts w:ascii="Arial" w:hAnsi="Arial" w:cs="Arial"/>
        </w:rPr>
      </w:pPr>
    </w:p>
    <w:p w14:paraId="5D979115" w14:textId="77777777" w:rsidR="00B457FF" w:rsidRPr="00B457FF" w:rsidRDefault="00B457FF" w:rsidP="00B457FF">
      <w:pPr>
        <w:rPr>
          <w:rFonts w:ascii="Arial" w:hAnsi="Arial" w:cs="Arial"/>
        </w:rPr>
      </w:pPr>
      <w:r w:rsidRPr="00B457FF">
        <w:rPr>
          <w:rFonts w:ascii="Arial" w:hAnsi="Arial" w:cs="Arial"/>
        </w:rPr>
        <w:t>Kind Regards,</w:t>
      </w:r>
    </w:p>
    <w:p w14:paraId="1AA5BB02" w14:textId="77777777" w:rsidR="00B457FF" w:rsidRPr="00B457FF" w:rsidRDefault="00B457FF" w:rsidP="00B457FF">
      <w:pPr>
        <w:rPr>
          <w:rFonts w:ascii="Arial" w:hAnsi="Arial" w:cs="Arial"/>
        </w:rPr>
      </w:pPr>
    </w:p>
    <w:p w14:paraId="6303F02D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2921CDE2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10E42149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</w:rPr>
        <w:t>Director of Research &amp; Innovation</w:t>
      </w:r>
    </w:p>
    <w:p w14:paraId="1ADD9A41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  <w:highlight w:val="yellow"/>
        </w:rPr>
        <w:t>&lt;&lt;Title&gt;&gt; &lt;&lt;Name &amp; Surname&gt;&gt;</w:t>
      </w:r>
    </w:p>
    <w:p w14:paraId="427373F3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6233FDED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7FA16654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</w:rPr>
        <w:t>Date</w:t>
      </w:r>
    </w:p>
    <w:p w14:paraId="6DDFA0AB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3723BF93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71794331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54139201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0DD51D16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43C99DF9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</w:rPr>
        <w:t xml:space="preserve">Prepared by </w:t>
      </w:r>
    </w:p>
    <w:p w14:paraId="28BE3027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234A01B7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69309023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</w:rPr>
        <w:t>Date</w:t>
      </w:r>
    </w:p>
    <w:p w14:paraId="07167392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035C6E40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0BFE484C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3528442E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64CC77DE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131F73B7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</w:rPr>
        <w:t>Principal &amp;CEO</w:t>
      </w:r>
    </w:p>
    <w:p w14:paraId="38A6F4D2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  <w:highlight w:val="yellow"/>
        </w:rPr>
        <w:t>&lt;&lt;Title&gt;&gt; &lt;&lt;Name &amp; Surname&gt;&gt;</w:t>
      </w:r>
    </w:p>
    <w:p w14:paraId="780ADEBF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54104A02" w14:textId="77777777" w:rsidR="00B457FF" w:rsidRPr="00B457FF" w:rsidRDefault="00B457FF" w:rsidP="00B457F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</w:p>
    <w:p w14:paraId="0FF41C0D" w14:textId="77777777" w:rsidR="00B457FF" w:rsidRPr="00B457FF" w:rsidRDefault="00B457FF" w:rsidP="00B457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121"/>
        </w:rPr>
      </w:pPr>
      <w:r w:rsidRPr="00B457FF">
        <w:rPr>
          <w:rFonts w:ascii="Arial" w:hAnsi="Arial" w:cs="Arial"/>
          <w:color w:val="212121"/>
        </w:rPr>
        <w:t>Date</w:t>
      </w:r>
      <w:r w:rsidRPr="00B457FF">
        <w:rPr>
          <w:rFonts w:ascii="Arial" w:hAnsi="Arial" w:cs="Arial"/>
          <w:color w:val="212121"/>
        </w:rPr>
        <w:tab/>
      </w:r>
      <w:r w:rsidRPr="00B457FF">
        <w:rPr>
          <w:rFonts w:ascii="Arial" w:hAnsi="Arial" w:cs="Arial"/>
          <w:color w:val="212121"/>
        </w:rPr>
        <w:tab/>
      </w:r>
      <w:r w:rsidRPr="00B457FF">
        <w:rPr>
          <w:rFonts w:ascii="Arial" w:hAnsi="Arial" w:cs="Arial"/>
          <w:color w:val="212121"/>
        </w:rPr>
        <w:tab/>
      </w:r>
    </w:p>
    <w:p w14:paraId="7D21E3EA" w14:textId="5C1F4C2C" w:rsidR="00F61824" w:rsidRPr="00B457FF" w:rsidRDefault="00F61824" w:rsidP="00F61824">
      <w:pPr>
        <w:tabs>
          <w:tab w:val="left" w:pos="8301"/>
        </w:tabs>
        <w:rPr>
          <w:rFonts w:ascii="Arial" w:hAnsi="Arial" w:cs="Arial"/>
        </w:rPr>
      </w:pPr>
      <w:r w:rsidRPr="00B457FF">
        <w:rPr>
          <w:rFonts w:ascii="Arial" w:hAnsi="Arial" w:cs="Arial"/>
        </w:rPr>
        <w:tab/>
      </w:r>
    </w:p>
    <w:sectPr w:rsidR="00F61824" w:rsidRPr="00B457FF" w:rsidSect="00F61824">
      <w:headerReference w:type="even" r:id="rId11"/>
      <w:headerReference w:type="default" r:id="rId12"/>
      <w:footerReference w:type="default" r:id="rId13"/>
      <w:pgSz w:w="11907" w:h="16839" w:code="9"/>
      <w:pgMar w:top="8" w:right="992" w:bottom="1135" w:left="851" w:header="34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0E2A5" w14:textId="77777777" w:rsidR="00C51083" w:rsidRDefault="00C51083">
      <w:pPr>
        <w:spacing w:after="0" w:line="240" w:lineRule="auto"/>
      </w:pPr>
      <w:r>
        <w:separator/>
      </w:r>
    </w:p>
  </w:endnote>
  <w:endnote w:type="continuationSeparator" w:id="0">
    <w:p w14:paraId="5B0BEEF7" w14:textId="77777777" w:rsidR="00C51083" w:rsidRDefault="00C51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CD387" w14:textId="696A8080" w:rsidR="00B457FF" w:rsidRDefault="00B457FF" w:rsidP="00B457FF">
    <w:pPr>
      <w:pStyle w:val="Footer"/>
      <w:jc w:val="center"/>
      <w:rPr>
        <w:sz w:val="16"/>
        <w:szCs w:val="16"/>
      </w:rPr>
    </w:pPr>
    <w:r w:rsidRPr="00F63AB5">
      <w:rPr>
        <w:sz w:val="16"/>
        <w:szCs w:val="16"/>
      </w:rPr>
      <w:t>Administration Building, MCAST Main Campus, Corradino Hill, Paola PLA 9032, Malta</w:t>
    </w:r>
  </w:p>
  <w:p w14:paraId="401D0762" w14:textId="77777777" w:rsidR="00B457FF" w:rsidRDefault="00B457FF" w:rsidP="00B457FF">
    <w:pPr>
      <w:pStyle w:val="Footer"/>
      <w:jc w:val="center"/>
    </w:pPr>
    <w:r w:rsidRPr="00F63AB5">
      <w:rPr>
        <w:sz w:val="16"/>
        <w:szCs w:val="16"/>
      </w:rPr>
      <w:t xml:space="preserve">t. +356 2398 7100 l f. +356 2398 7316 l e. </w:t>
    </w:r>
    <w:hyperlink r:id="rId1" w:history="1">
      <w:r w:rsidRPr="00F63AB5">
        <w:rPr>
          <w:rStyle w:val="Hyperlink"/>
          <w:sz w:val="16"/>
          <w:szCs w:val="16"/>
        </w:rPr>
        <w:t>information@mcast.edu.mt</w:t>
      </w:r>
    </w:hyperlink>
  </w:p>
  <w:p w14:paraId="06CC1759" w14:textId="77777777" w:rsidR="00B457FF" w:rsidRPr="00D7622D" w:rsidRDefault="00B457FF" w:rsidP="00B457FF">
    <w:pPr>
      <w:pStyle w:val="Footer"/>
      <w:jc w:val="center"/>
      <w:rPr>
        <w:b/>
        <w:sz w:val="16"/>
        <w:szCs w:val="16"/>
      </w:rPr>
    </w:pPr>
    <w:r w:rsidRPr="00D7622D">
      <w:rPr>
        <w:b/>
        <w:sz w:val="16"/>
        <w:szCs w:val="16"/>
      </w:rPr>
      <w:t>www.mcast.edu.mt</w:t>
    </w:r>
  </w:p>
  <w:p w14:paraId="10F57F5F" w14:textId="05B770AE" w:rsidR="00642AA3" w:rsidRPr="007F36D8" w:rsidRDefault="00642AA3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D7F3A" w14:textId="77777777" w:rsidR="00C51083" w:rsidRDefault="00C51083">
      <w:pPr>
        <w:spacing w:after="0" w:line="240" w:lineRule="auto"/>
      </w:pPr>
      <w:r>
        <w:separator/>
      </w:r>
    </w:p>
  </w:footnote>
  <w:footnote w:type="continuationSeparator" w:id="0">
    <w:p w14:paraId="34CB83AC" w14:textId="77777777" w:rsidR="00C51083" w:rsidRDefault="00C51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12642" w14:textId="77777777" w:rsidR="00642AA3" w:rsidRDefault="00642AA3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959122" w14:textId="77777777" w:rsidR="00642AA3" w:rsidRDefault="00642AA3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65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694"/>
      <w:gridCol w:w="1057"/>
      <w:gridCol w:w="1064"/>
      <w:gridCol w:w="992"/>
      <w:gridCol w:w="572"/>
      <w:gridCol w:w="1134"/>
      <w:gridCol w:w="284"/>
      <w:gridCol w:w="1559"/>
      <w:gridCol w:w="709"/>
    </w:tblGrid>
    <w:tr w:rsidR="00341793" w:rsidRPr="00642AA3" w14:paraId="6D63236D" w14:textId="77777777" w:rsidTr="001B2C85">
      <w:trPr>
        <w:trHeight w:val="278"/>
      </w:trPr>
      <w:tc>
        <w:tcPr>
          <w:tcW w:w="2694" w:type="dxa"/>
          <w:vMerge w:val="restart"/>
        </w:tcPr>
        <w:p w14:paraId="0B46899A" w14:textId="77777777" w:rsidR="00341793" w:rsidRPr="00642AA3" w:rsidRDefault="00341793" w:rsidP="00341793">
          <w:pPr>
            <w:pStyle w:val="Header"/>
            <w:spacing w:after="0"/>
            <w:rPr>
              <w:lang w:val="en-US"/>
            </w:rPr>
          </w:pPr>
          <w:r w:rsidRPr="0076614E">
            <w:rPr>
              <w:noProof/>
              <w:lang w:eastAsia="en-GB"/>
            </w:rPr>
            <w:drawing>
              <wp:anchor distT="0" distB="0" distL="114300" distR="114300" simplePos="0" relativeHeight="251658240" behindDoc="1" locked="0" layoutInCell="1" allowOverlap="1" wp14:anchorId="65D47B96" wp14:editId="717BE66B">
                <wp:simplePos x="0" y="0"/>
                <wp:positionH relativeFrom="column">
                  <wp:posOffset>86937</wp:posOffset>
                </wp:positionH>
                <wp:positionV relativeFrom="paragraph">
                  <wp:posOffset>114300</wp:posOffset>
                </wp:positionV>
                <wp:extent cx="1483437" cy="609600"/>
                <wp:effectExtent l="0" t="0" r="2540" b="0"/>
                <wp:wrapTight wrapText="bothSides">
                  <wp:wrapPolygon edited="0">
                    <wp:start x="2774" y="0"/>
                    <wp:lineTo x="1387" y="3375"/>
                    <wp:lineTo x="277" y="8100"/>
                    <wp:lineTo x="277" y="12825"/>
                    <wp:lineTo x="2774" y="18900"/>
                    <wp:lineTo x="3606" y="20250"/>
                    <wp:lineTo x="6103" y="20250"/>
                    <wp:lineTo x="20250" y="12150"/>
                    <wp:lineTo x="20250" y="10800"/>
                    <wp:lineTo x="21360" y="6750"/>
                    <wp:lineTo x="6658" y="0"/>
                    <wp:lineTo x="2774" y="0"/>
                  </wp:wrapPolygon>
                </wp:wrapTight>
                <wp:docPr id="1460467045" name="Picture 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47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3437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371" w:type="dxa"/>
          <w:gridSpan w:val="8"/>
          <w:vAlign w:val="center"/>
        </w:tcPr>
        <w:p w14:paraId="2C199B2F" w14:textId="046938FA" w:rsidR="00341793" w:rsidRPr="00E64FC8" w:rsidRDefault="001B2C85" w:rsidP="00872580">
          <w:pPr>
            <w:tabs>
              <w:tab w:val="center" w:pos="4320"/>
              <w:tab w:val="left" w:pos="6735"/>
            </w:tabs>
            <w:spacing w:after="0" w:line="240" w:lineRule="auto"/>
            <w:rPr>
              <w:rFonts w:ascii="Arial" w:hAnsi="Arial" w:cs="Arial"/>
              <w:b/>
              <w:bCs/>
              <w:i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iCs/>
              <w:sz w:val="20"/>
              <w:szCs w:val="20"/>
            </w:rPr>
            <w:t>DOC 484_</w:t>
          </w:r>
          <w:r w:rsidR="00B457FF">
            <w:rPr>
              <w:rFonts w:ascii="Arial" w:hAnsi="Arial" w:cs="Arial"/>
              <w:b/>
              <w:bCs/>
              <w:iCs/>
              <w:sz w:val="20"/>
              <w:szCs w:val="20"/>
            </w:rPr>
            <w:t>COVERING LETTER TEMPLATE- RESEARCH AND INNOVATION</w:t>
          </w:r>
        </w:p>
      </w:tc>
    </w:tr>
    <w:tr w:rsidR="00341793" w:rsidRPr="00642AA3" w14:paraId="093C9AA4" w14:textId="77777777" w:rsidTr="001B2C85">
      <w:trPr>
        <w:trHeight w:val="277"/>
      </w:trPr>
      <w:tc>
        <w:tcPr>
          <w:tcW w:w="2694" w:type="dxa"/>
          <w:vMerge/>
        </w:tcPr>
        <w:p w14:paraId="0F530622" w14:textId="77777777" w:rsidR="00341793" w:rsidRPr="0076614E" w:rsidRDefault="00341793" w:rsidP="00341793">
          <w:pPr>
            <w:pStyle w:val="Header"/>
            <w:spacing w:after="0"/>
            <w:rPr>
              <w:noProof/>
              <w:lang w:eastAsia="en-GB"/>
            </w:rPr>
          </w:pPr>
        </w:p>
      </w:tc>
      <w:tc>
        <w:tcPr>
          <w:tcW w:w="2121" w:type="dxa"/>
          <w:gridSpan w:val="2"/>
          <w:shd w:val="clear" w:color="auto" w:fill="F2F2F2" w:themeFill="background1" w:themeFillShade="F2"/>
          <w:vAlign w:val="center"/>
        </w:tcPr>
        <w:p w14:paraId="7F1F11CD" w14:textId="77777777" w:rsidR="00341793" w:rsidRPr="00591E4B" w:rsidRDefault="00341793" w:rsidP="00341793">
          <w:pPr>
            <w:pStyle w:val="Header"/>
            <w:tabs>
              <w:tab w:val="left" w:pos="6735"/>
            </w:tabs>
            <w:spacing w:after="0"/>
            <w:ind w:left="82"/>
            <w:rPr>
              <w:rFonts w:cs="Arial"/>
              <w:i/>
              <w:lang w:val="en-US"/>
            </w:rPr>
          </w:pPr>
          <w:r w:rsidRPr="00591E4B">
            <w:rPr>
              <w:rFonts w:cs="Arial"/>
              <w:i/>
              <w:lang w:val="en-US"/>
            </w:rPr>
            <w:t>Document Owner</w:t>
          </w:r>
        </w:p>
      </w:tc>
      <w:tc>
        <w:tcPr>
          <w:tcW w:w="2698" w:type="dxa"/>
          <w:gridSpan w:val="3"/>
          <w:vAlign w:val="center"/>
        </w:tcPr>
        <w:p w14:paraId="65FAE24D" w14:textId="190EF41D" w:rsidR="00341793" w:rsidRPr="00591E4B" w:rsidRDefault="00E64FC8" w:rsidP="00E64FC8">
          <w:pPr>
            <w:spacing w:after="0"/>
            <w:textAlignment w:val="baseline"/>
            <w:rPr>
              <w:rFonts w:cs="Arial"/>
              <w:b/>
              <w:bCs/>
              <w:iCs/>
            </w:rPr>
          </w:pPr>
          <w:r w:rsidRPr="00E64FC8">
            <w:rPr>
              <w:rFonts w:ascii="Arial" w:hAnsi="Arial" w:cs="Arial"/>
              <w:iCs/>
              <w:sz w:val="16"/>
              <w:szCs w:val="16"/>
            </w:rPr>
            <w:t>Director Research &amp; Innovation</w:t>
          </w:r>
        </w:p>
      </w:tc>
      <w:tc>
        <w:tcPr>
          <w:tcW w:w="1843" w:type="dxa"/>
          <w:gridSpan w:val="2"/>
          <w:shd w:val="clear" w:color="auto" w:fill="F2F2F2" w:themeFill="background1" w:themeFillShade="F2"/>
          <w:vAlign w:val="center"/>
        </w:tcPr>
        <w:p w14:paraId="64C8957D" w14:textId="77777777" w:rsidR="00341793" w:rsidRPr="00591E4B" w:rsidRDefault="00341793" w:rsidP="00341793">
          <w:pPr>
            <w:pStyle w:val="Header"/>
            <w:tabs>
              <w:tab w:val="left" w:pos="6735"/>
            </w:tabs>
            <w:spacing w:after="0"/>
            <w:ind w:left="37"/>
            <w:rPr>
              <w:rFonts w:cs="Arial"/>
              <w:i/>
              <w:lang w:val="en-US"/>
            </w:rPr>
          </w:pPr>
          <w:r w:rsidRPr="00591E4B">
            <w:rPr>
              <w:rFonts w:cs="Arial"/>
              <w:i/>
              <w:lang w:val="en-US"/>
            </w:rPr>
            <w:t>Document Approver</w:t>
          </w:r>
        </w:p>
      </w:tc>
      <w:tc>
        <w:tcPr>
          <w:tcW w:w="709" w:type="dxa"/>
          <w:vAlign w:val="center"/>
        </w:tcPr>
        <w:p w14:paraId="7E1BBD5D" w14:textId="53BB7193" w:rsidR="00341793" w:rsidRPr="00591E4B" w:rsidRDefault="00B457FF" w:rsidP="00341793">
          <w:pPr>
            <w:pStyle w:val="Header"/>
            <w:tabs>
              <w:tab w:val="left" w:pos="6735"/>
            </w:tabs>
            <w:spacing w:after="0"/>
            <w:ind w:left="37"/>
            <w:rPr>
              <w:rFonts w:cs="Arial"/>
              <w:b w:val="0"/>
              <w:bCs/>
              <w:iCs/>
              <w:lang w:val="en-US"/>
            </w:rPr>
          </w:pPr>
          <w:r>
            <w:rPr>
              <w:rFonts w:cs="Arial"/>
              <w:b w:val="0"/>
              <w:bCs/>
              <w:iCs/>
              <w:lang w:val="en-US"/>
            </w:rPr>
            <w:t>VPC</w:t>
          </w:r>
        </w:p>
      </w:tc>
    </w:tr>
    <w:tr w:rsidR="00591E4B" w:rsidRPr="00642AA3" w14:paraId="42AB4F55" w14:textId="77777777" w:rsidTr="001B2C85">
      <w:trPr>
        <w:trHeight w:val="225"/>
      </w:trPr>
      <w:tc>
        <w:tcPr>
          <w:tcW w:w="2694" w:type="dxa"/>
          <w:vMerge/>
        </w:tcPr>
        <w:p w14:paraId="750530CF" w14:textId="77777777" w:rsidR="00591E4B" w:rsidRDefault="00591E4B" w:rsidP="00341793">
          <w:pPr>
            <w:pStyle w:val="Header"/>
            <w:spacing w:after="0"/>
            <w:jc w:val="right"/>
          </w:pPr>
        </w:p>
      </w:tc>
      <w:tc>
        <w:tcPr>
          <w:tcW w:w="1057" w:type="dxa"/>
          <w:shd w:val="clear" w:color="auto" w:fill="F2F2F2" w:themeFill="background1" w:themeFillShade="F2"/>
          <w:vAlign w:val="center"/>
        </w:tcPr>
        <w:p w14:paraId="1E45F277" w14:textId="58F99E0F" w:rsidR="00591E4B" w:rsidRPr="00591E4B" w:rsidRDefault="00591E4B" w:rsidP="001B2C85">
          <w:pPr>
            <w:pStyle w:val="Header"/>
            <w:spacing w:after="0" w:line="240" w:lineRule="auto"/>
            <w:rPr>
              <w:rFonts w:cs="Arial"/>
              <w:i/>
            </w:rPr>
          </w:pPr>
          <w:r w:rsidRPr="00591E4B">
            <w:rPr>
              <w:rFonts w:cs="Arial"/>
              <w:i/>
            </w:rPr>
            <w:t>DCN</w:t>
          </w:r>
        </w:p>
      </w:tc>
      <w:tc>
        <w:tcPr>
          <w:tcW w:w="1064" w:type="dxa"/>
          <w:shd w:val="clear" w:color="auto" w:fill="FFFFFF" w:themeFill="background1"/>
          <w:vAlign w:val="center"/>
        </w:tcPr>
        <w:p w14:paraId="7C738D4D" w14:textId="650304A0" w:rsidR="00591E4B" w:rsidRPr="00591E4B" w:rsidRDefault="001B2C85" w:rsidP="001B2C85">
          <w:pPr>
            <w:pStyle w:val="Header"/>
            <w:spacing w:after="0" w:line="240" w:lineRule="auto"/>
            <w:rPr>
              <w:rFonts w:cs="Arial"/>
              <w:b w:val="0"/>
              <w:bCs/>
              <w:iCs/>
            </w:rPr>
          </w:pPr>
          <w:r>
            <w:rPr>
              <w:rFonts w:cs="Arial"/>
              <w:b w:val="0"/>
              <w:bCs/>
              <w:iCs/>
            </w:rPr>
            <w:t>80/2025</w:t>
          </w:r>
        </w:p>
      </w:tc>
      <w:tc>
        <w:tcPr>
          <w:tcW w:w="992" w:type="dxa"/>
          <w:shd w:val="clear" w:color="auto" w:fill="F2F2F2" w:themeFill="background1" w:themeFillShade="F2"/>
          <w:vAlign w:val="center"/>
        </w:tcPr>
        <w:p w14:paraId="632E6DFB" w14:textId="396BF49B" w:rsidR="00591E4B" w:rsidRPr="00591E4B" w:rsidRDefault="00591E4B" w:rsidP="00591E4B">
          <w:pPr>
            <w:pStyle w:val="Header"/>
            <w:spacing w:after="0"/>
            <w:ind w:left="-248" w:firstLine="204"/>
            <w:rPr>
              <w:rFonts w:cs="Arial"/>
              <w:i/>
            </w:rPr>
          </w:pPr>
          <w:r w:rsidRPr="00591E4B">
            <w:rPr>
              <w:rFonts w:cs="Arial"/>
              <w:i/>
            </w:rPr>
            <w:t>Revision</w:t>
          </w:r>
        </w:p>
      </w:tc>
      <w:tc>
        <w:tcPr>
          <w:tcW w:w="572" w:type="dxa"/>
          <w:vAlign w:val="center"/>
        </w:tcPr>
        <w:p w14:paraId="073E2EE6" w14:textId="43B1550E" w:rsidR="00591E4B" w:rsidRPr="00591E4B" w:rsidRDefault="001B2C85" w:rsidP="001B2C85">
          <w:pPr>
            <w:pStyle w:val="Header"/>
            <w:spacing w:after="0"/>
            <w:jc w:val="center"/>
            <w:rPr>
              <w:rFonts w:cs="Arial"/>
              <w:b w:val="0"/>
              <w:bCs/>
              <w:iCs/>
            </w:rPr>
          </w:pPr>
          <w:r>
            <w:rPr>
              <w:rFonts w:cs="Arial"/>
              <w:b w:val="0"/>
              <w:bCs/>
              <w:iCs/>
            </w:rPr>
            <w:t>A</w:t>
          </w:r>
        </w:p>
      </w:tc>
      <w:tc>
        <w:tcPr>
          <w:tcW w:w="1418" w:type="dxa"/>
          <w:gridSpan w:val="2"/>
          <w:shd w:val="clear" w:color="auto" w:fill="F2F2F2" w:themeFill="background1" w:themeFillShade="F2"/>
          <w:vAlign w:val="center"/>
        </w:tcPr>
        <w:p w14:paraId="7799D291" w14:textId="77777777" w:rsidR="00591E4B" w:rsidRPr="00591E4B" w:rsidRDefault="00591E4B" w:rsidP="00591E4B">
          <w:pPr>
            <w:pStyle w:val="Header"/>
            <w:spacing w:after="0"/>
            <w:rPr>
              <w:rFonts w:cs="Arial"/>
              <w:i/>
            </w:rPr>
          </w:pPr>
          <w:r w:rsidRPr="00591E4B">
            <w:rPr>
              <w:rFonts w:cs="Arial"/>
              <w:i/>
            </w:rPr>
            <w:t>Date Released</w:t>
          </w:r>
        </w:p>
      </w:tc>
      <w:tc>
        <w:tcPr>
          <w:tcW w:w="2268" w:type="dxa"/>
          <w:gridSpan w:val="2"/>
          <w:vAlign w:val="center"/>
        </w:tcPr>
        <w:p w14:paraId="632FFA89" w14:textId="3B2AA441" w:rsidR="00591E4B" w:rsidRPr="004F7BAA" w:rsidRDefault="001B2C85" w:rsidP="00341793">
          <w:pPr>
            <w:pStyle w:val="Header"/>
            <w:spacing w:after="0"/>
            <w:jc w:val="center"/>
            <w:rPr>
              <w:rFonts w:cs="Arial"/>
              <w:b w:val="0"/>
              <w:bCs/>
              <w:iCs/>
            </w:rPr>
          </w:pPr>
          <w:r>
            <w:rPr>
              <w:rFonts w:cs="Arial"/>
              <w:b w:val="0"/>
              <w:bCs/>
              <w:iCs/>
            </w:rPr>
            <w:t>16.12.2025</w:t>
          </w:r>
        </w:p>
      </w:tc>
    </w:tr>
    <w:tr w:rsidR="00341793" w:rsidRPr="00642AA3" w14:paraId="01B708AD" w14:textId="77777777" w:rsidTr="001B2C85">
      <w:trPr>
        <w:trHeight w:val="157"/>
      </w:trPr>
      <w:tc>
        <w:tcPr>
          <w:tcW w:w="2694" w:type="dxa"/>
          <w:vMerge/>
        </w:tcPr>
        <w:p w14:paraId="410F497E" w14:textId="77777777" w:rsidR="00341793" w:rsidRDefault="00341793" w:rsidP="00341793">
          <w:pPr>
            <w:pStyle w:val="Header"/>
            <w:spacing w:after="0"/>
            <w:jc w:val="right"/>
          </w:pPr>
        </w:p>
      </w:tc>
      <w:tc>
        <w:tcPr>
          <w:tcW w:w="7371" w:type="dxa"/>
          <w:gridSpan w:val="8"/>
          <w:vAlign w:val="center"/>
        </w:tcPr>
        <w:p w14:paraId="028349E8" w14:textId="77777777" w:rsidR="00341793" w:rsidRPr="009D4B65" w:rsidRDefault="00341793" w:rsidP="00341793">
          <w:pPr>
            <w:pStyle w:val="Header"/>
            <w:spacing w:after="0"/>
            <w:jc w:val="right"/>
            <w:rPr>
              <w:rFonts w:cs="Arial"/>
              <w:iCs/>
            </w:rPr>
          </w:pPr>
          <w:r w:rsidRPr="009D4B65">
            <w:rPr>
              <w:rFonts w:cs="Arial"/>
              <w:iCs/>
            </w:rPr>
            <w:t xml:space="preserve">Page </w:t>
          </w:r>
          <w:r w:rsidRPr="009D4B65">
            <w:rPr>
              <w:rFonts w:cs="Arial"/>
              <w:b w:val="0"/>
              <w:iCs/>
            </w:rPr>
            <w:fldChar w:fldCharType="begin"/>
          </w:r>
          <w:r w:rsidRPr="009D4B65">
            <w:rPr>
              <w:rFonts w:cs="Arial"/>
              <w:iCs/>
            </w:rPr>
            <w:instrText xml:space="preserve"> PAGE </w:instrText>
          </w:r>
          <w:r w:rsidRPr="009D4B65">
            <w:rPr>
              <w:rFonts w:cs="Arial"/>
              <w:b w:val="0"/>
              <w:iCs/>
            </w:rPr>
            <w:fldChar w:fldCharType="separate"/>
          </w:r>
          <w:r w:rsidRPr="009D4B65">
            <w:rPr>
              <w:rFonts w:cs="Arial"/>
              <w:iCs/>
              <w:noProof/>
            </w:rPr>
            <w:t>1</w:t>
          </w:r>
          <w:r w:rsidRPr="009D4B65">
            <w:rPr>
              <w:rFonts w:cs="Arial"/>
              <w:b w:val="0"/>
              <w:iCs/>
            </w:rPr>
            <w:fldChar w:fldCharType="end"/>
          </w:r>
          <w:r w:rsidRPr="009D4B65">
            <w:rPr>
              <w:rFonts w:cs="Arial"/>
              <w:iCs/>
            </w:rPr>
            <w:t xml:space="preserve"> of </w:t>
          </w:r>
          <w:r w:rsidRPr="009D4B65">
            <w:rPr>
              <w:rFonts w:cs="Arial"/>
              <w:b w:val="0"/>
              <w:iCs/>
            </w:rPr>
            <w:fldChar w:fldCharType="begin"/>
          </w:r>
          <w:r w:rsidRPr="009D4B65">
            <w:rPr>
              <w:rFonts w:cs="Arial"/>
              <w:iCs/>
            </w:rPr>
            <w:instrText xml:space="preserve"> NUMPAGES  </w:instrText>
          </w:r>
          <w:r w:rsidRPr="009D4B65">
            <w:rPr>
              <w:rFonts w:cs="Arial"/>
              <w:b w:val="0"/>
              <w:iCs/>
            </w:rPr>
            <w:fldChar w:fldCharType="separate"/>
          </w:r>
          <w:r w:rsidRPr="009D4B65">
            <w:rPr>
              <w:rFonts w:cs="Arial"/>
              <w:iCs/>
              <w:noProof/>
            </w:rPr>
            <w:t>1</w:t>
          </w:r>
          <w:r w:rsidRPr="009D4B65">
            <w:rPr>
              <w:rFonts w:cs="Arial"/>
              <w:b w:val="0"/>
              <w:iCs/>
            </w:rPr>
            <w:fldChar w:fldCharType="end"/>
          </w:r>
        </w:p>
      </w:tc>
    </w:tr>
  </w:tbl>
  <w:p w14:paraId="66D8677B" w14:textId="77777777" w:rsidR="00642AA3" w:rsidRPr="00642AA3" w:rsidRDefault="00642AA3" w:rsidP="006E6BBE">
    <w:pPr>
      <w:pStyle w:val="Header"/>
      <w:tabs>
        <w:tab w:val="clear" w:pos="4320"/>
        <w:tab w:val="clear" w:pos="8640"/>
        <w:tab w:val="left" w:pos="1730"/>
      </w:tabs>
      <w:spacing w:after="0"/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C65A1"/>
    <w:multiLevelType w:val="hybridMultilevel"/>
    <w:tmpl w:val="2ABCE7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BB249F"/>
    <w:multiLevelType w:val="hybridMultilevel"/>
    <w:tmpl w:val="4992C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5662CD"/>
    <w:multiLevelType w:val="hybridMultilevel"/>
    <w:tmpl w:val="3F80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C0154"/>
    <w:multiLevelType w:val="hybridMultilevel"/>
    <w:tmpl w:val="39A84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63A72"/>
    <w:multiLevelType w:val="hybridMultilevel"/>
    <w:tmpl w:val="4992C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C3E54"/>
    <w:multiLevelType w:val="hybridMultilevel"/>
    <w:tmpl w:val="9C94822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A21E9"/>
    <w:multiLevelType w:val="hybridMultilevel"/>
    <w:tmpl w:val="38E28D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BF67E0"/>
    <w:multiLevelType w:val="hybridMultilevel"/>
    <w:tmpl w:val="9B409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7F5221"/>
    <w:multiLevelType w:val="hybridMultilevel"/>
    <w:tmpl w:val="FF54D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7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E3536B"/>
    <w:multiLevelType w:val="hybridMultilevel"/>
    <w:tmpl w:val="FBF8E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9895413">
    <w:abstractNumId w:val="17"/>
  </w:num>
  <w:num w:numId="2" w16cid:durableId="758064197">
    <w:abstractNumId w:val="14"/>
  </w:num>
  <w:num w:numId="3" w16cid:durableId="1332755932">
    <w:abstractNumId w:val="15"/>
  </w:num>
  <w:num w:numId="4" w16cid:durableId="1231647706">
    <w:abstractNumId w:val="3"/>
  </w:num>
  <w:num w:numId="5" w16cid:durableId="814613302">
    <w:abstractNumId w:val="8"/>
  </w:num>
  <w:num w:numId="6" w16cid:durableId="440732750">
    <w:abstractNumId w:val="9"/>
  </w:num>
  <w:num w:numId="7" w16cid:durableId="943926703">
    <w:abstractNumId w:val="1"/>
  </w:num>
  <w:num w:numId="8" w16cid:durableId="805898589">
    <w:abstractNumId w:val="13"/>
  </w:num>
  <w:num w:numId="9" w16cid:durableId="461777428">
    <w:abstractNumId w:val="16"/>
  </w:num>
  <w:num w:numId="10" w16cid:durableId="469833495">
    <w:abstractNumId w:val="19"/>
  </w:num>
  <w:num w:numId="11" w16cid:durableId="298608880">
    <w:abstractNumId w:val="6"/>
  </w:num>
  <w:num w:numId="12" w16cid:durableId="1218324699">
    <w:abstractNumId w:val="7"/>
  </w:num>
  <w:num w:numId="13" w16cid:durableId="1138033055">
    <w:abstractNumId w:val="4"/>
  </w:num>
  <w:num w:numId="14" w16cid:durableId="843131901">
    <w:abstractNumId w:val="5"/>
  </w:num>
  <w:num w:numId="15" w16cid:durableId="793447477">
    <w:abstractNumId w:val="2"/>
  </w:num>
  <w:num w:numId="16" w16cid:durableId="1484737480">
    <w:abstractNumId w:val="11"/>
  </w:num>
  <w:num w:numId="17" w16cid:durableId="1624769186">
    <w:abstractNumId w:val="0"/>
  </w:num>
  <w:num w:numId="18" w16cid:durableId="880747303">
    <w:abstractNumId w:val="18"/>
  </w:num>
  <w:num w:numId="19" w16cid:durableId="934556702">
    <w:abstractNumId w:val="12"/>
  </w:num>
  <w:num w:numId="20" w16cid:durableId="10546243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jU3MDMyMzK3tDRQ0lEKTi0uzszPAykwqQUAS9AQPiwAAAA="/>
  </w:docVars>
  <w:rsids>
    <w:rsidRoot w:val="00E56742"/>
    <w:rsid w:val="00002AFE"/>
    <w:rsid w:val="00004836"/>
    <w:rsid w:val="00004A5D"/>
    <w:rsid w:val="00005228"/>
    <w:rsid w:val="00016885"/>
    <w:rsid w:val="00021D1B"/>
    <w:rsid w:val="000238AB"/>
    <w:rsid w:val="00025224"/>
    <w:rsid w:val="00027E33"/>
    <w:rsid w:val="000416E7"/>
    <w:rsid w:val="00046964"/>
    <w:rsid w:val="00046AFF"/>
    <w:rsid w:val="00046DEA"/>
    <w:rsid w:val="00060644"/>
    <w:rsid w:val="00070DD1"/>
    <w:rsid w:val="0007159D"/>
    <w:rsid w:val="00071E12"/>
    <w:rsid w:val="00076158"/>
    <w:rsid w:val="00080C45"/>
    <w:rsid w:val="00080E0A"/>
    <w:rsid w:val="00081556"/>
    <w:rsid w:val="00081EFF"/>
    <w:rsid w:val="000870B0"/>
    <w:rsid w:val="00090E8D"/>
    <w:rsid w:val="000A729A"/>
    <w:rsid w:val="000A7B13"/>
    <w:rsid w:val="000B1158"/>
    <w:rsid w:val="000B11AF"/>
    <w:rsid w:val="000B205E"/>
    <w:rsid w:val="000B555D"/>
    <w:rsid w:val="000C0273"/>
    <w:rsid w:val="000C435B"/>
    <w:rsid w:val="000D05C2"/>
    <w:rsid w:val="000D1897"/>
    <w:rsid w:val="000F0E78"/>
    <w:rsid w:val="0010371F"/>
    <w:rsid w:val="0011322A"/>
    <w:rsid w:val="00117BB4"/>
    <w:rsid w:val="00120DF5"/>
    <w:rsid w:val="001267D8"/>
    <w:rsid w:val="001310D6"/>
    <w:rsid w:val="00134652"/>
    <w:rsid w:val="00134D8B"/>
    <w:rsid w:val="00144CBA"/>
    <w:rsid w:val="001516C7"/>
    <w:rsid w:val="0015178F"/>
    <w:rsid w:val="00153C90"/>
    <w:rsid w:val="00161CA5"/>
    <w:rsid w:val="00175086"/>
    <w:rsid w:val="00175C39"/>
    <w:rsid w:val="001807C5"/>
    <w:rsid w:val="0018258B"/>
    <w:rsid w:val="001854C0"/>
    <w:rsid w:val="001862F1"/>
    <w:rsid w:val="001A4196"/>
    <w:rsid w:val="001A7858"/>
    <w:rsid w:val="001B0835"/>
    <w:rsid w:val="001B0F47"/>
    <w:rsid w:val="001B2C85"/>
    <w:rsid w:val="001B649E"/>
    <w:rsid w:val="001C20CE"/>
    <w:rsid w:val="001C4AB5"/>
    <w:rsid w:val="001D1AFB"/>
    <w:rsid w:val="001D4C60"/>
    <w:rsid w:val="001E03DC"/>
    <w:rsid w:val="001E6542"/>
    <w:rsid w:val="001F25E7"/>
    <w:rsid w:val="001F2E28"/>
    <w:rsid w:val="001F39C7"/>
    <w:rsid w:val="001F5D47"/>
    <w:rsid w:val="00212123"/>
    <w:rsid w:val="00215DA3"/>
    <w:rsid w:val="00221521"/>
    <w:rsid w:val="002221E4"/>
    <w:rsid w:val="00225288"/>
    <w:rsid w:val="00226E7A"/>
    <w:rsid w:val="00232524"/>
    <w:rsid w:val="002329FC"/>
    <w:rsid w:val="00251875"/>
    <w:rsid w:val="00251E64"/>
    <w:rsid w:val="002521A8"/>
    <w:rsid w:val="002534B9"/>
    <w:rsid w:val="002607BC"/>
    <w:rsid w:val="00271F9A"/>
    <w:rsid w:val="00273D0C"/>
    <w:rsid w:val="002829CC"/>
    <w:rsid w:val="00283A95"/>
    <w:rsid w:val="00294078"/>
    <w:rsid w:val="00295D1C"/>
    <w:rsid w:val="002A0D38"/>
    <w:rsid w:val="002A1EBE"/>
    <w:rsid w:val="002A23D2"/>
    <w:rsid w:val="002A302F"/>
    <w:rsid w:val="002A4347"/>
    <w:rsid w:val="002B0CCB"/>
    <w:rsid w:val="002B55D6"/>
    <w:rsid w:val="002B6752"/>
    <w:rsid w:val="002B6F09"/>
    <w:rsid w:val="002B70F3"/>
    <w:rsid w:val="002C0A4F"/>
    <w:rsid w:val="002C45A7"/>
    <w:rsid w:val="002C543C"/>
    <w:rsid w:val="002D17FF"/>
    <w:rsid w:val="002D665E"/>
    <w:rsid w:val="002E1DD8"/>
    <w:rsid w:val="002E26DF"/>
    <w:rsid w:val="002E6AA3"/>
    <w:rsid w:val="002E7871"/>
    <w:rsid w:val="002F1467"/>
    <w:rsid w:val="002F29AF"/>
    <w:rsid w:val="002F5F50"/>
    <w:rsid w:val="002F7DAE"/>
    <w:rsid w:val="003055CD"/>
    <w:rsid w:val="00312DD7"/>
    <w:rsid w:val="00313E1C"/>
    <w:rsid w:val="00314124"/>
    <w:rsid w:val="00321DF9"/>
    <w:rsid w:val="0032546A"/>
    <w:rsid w:val="00332A11"/>
    <w:rsid w:val="003333A1"/>
    <w:rsid w:val="00333BBA"/>
    <w:rsid w:val="00334C34"/>
    <w:rsid w:val="00336938"/>
    <w:rsid w:val="00341793"/>
    <w:rsid w:val="003423D3"/>
    <w:rsid w:val="00343722"/>
    <w:rsid w:val="003564B1"/>
    <w:rsid w:val="00356A73"/>
    <w:rsid w:val="0036576B"/>
    <w:rsid w:val="003675F6"/>
    <w:rsid w:val="00371347"/>
    <w:rsid w:val="003755F8"/>
    <w:rsid w:val="00377A1E"/>
    <w:rsid w:val="00386DE3"/>
    <w:rsid w:val="00386E13"/>
    <w:rsid w:val="0039026B"/>
    <w:rsid w:val="003A2072"/>
    <w:rsid w:val="003A2E88"/>
    <w:rsid w:val="003B03D7"/>
    <w:rsid w:val="003C373C"/>
    <w:rsid w:val="003C7462"/>
    <w:rsid w:val="003D5C07"/>
    <w:rsid w:val="003D7EE7"/>
    <w:rsid w:val="003E29DF"/>
    <w:rsid w:val="003E38D7"/>
    <w:rsid w:val="003E5C92"/>
    <w:rsid w:val="003E6762"/>
    <w:rsid w:val="004059F8"/>
    <w:rsid w:val="004075E2"/>
    <w:rsid w:val="004110B3"/>
    <w:rsid w:val="00413DAD"/>
    <w:rsid w:val="004177D2"/>
    <w:rsid w:val="00417C73"/>
    <w:rsid w:val="0042123A"/>
    <w:rsid w:val="004226AB"/>
    <w:rsid w:val="00423788"/>
    <w:rsid w:val="004254A4"/>
    <w:rsid w:val="00425C0A"/>
    <w:rsid w:val="004262E4"/>
    <w:rsid w:val="00430396"/>
    <w:rsid w:val="004328CB"/>
    <w:rsid w:val="00433EDB"/>
    <w:rsid w:val="00435F01"/>
    <w:rsid w:val="00437ABA"/>
    <w:rsid w:val="00441794"/>
    <w:rsid w:val="00443D77"/>
    <w:rsid w:val="00445B4F"/>
    <w:rsid w:val="004530EB"/>
    <w:rsid w:val="00454BDE"/>
    <w:rsid w:val="004606C1"/>
    <w:rsid w:val="00460FF0"/>
    <w:rsid w:val="00465879"/>
    <w:rsid w:val="0047029D"/>
    <w:rsid w:val="00471849"/>
    <w:rsid w:val="00482A15"/>
    <w:rsid w:val="00484E60"/>
    <w:rsid w:val="00492CCC"/>
    <w:rsid w:val="004A5A4D"/>
    <w:rsid w:val="004A697D"/>
    <w:rsid w:val="004B5CE3"/>
    <w:rsid w:val="004C0087"/>
    <w:rsid w:val="004C4183"/>
    <w:rsid w:val="004C7FD7"/>
    <w:rsid w:val="004D0836"/>
    <w:rsid w:val="004D2613"/>
    <w:rsid w:val="004E121D"/>
    <w:rsid w:val="004F3534"/>
    <w:rsid w:val="004F4A86"/>
    <w:rsid w:val="004F7BAA"/>
    <w:rsid w:val="00502D13"/>
    <w:rsid w:val="0050499C"/>
    <w:rsid w:val="00507A4D"/>
    <w:rsid w:val="0051098B"/>
    <w:rsid w:val="00511BE5"/>
    <w:rsid w:val="00517846"/>
    <w:rsid w:val="00521D39"/>
    <w:rsid w:val="00523A75"/>
    <w:rsid w:val="00532D6E"/>
    <w:rsid w:val="00536EE5"/>
    <w:rsid w:val="005451B6"/>
    <w:rsid w:val="005469E9"/>
    <w:rsid w:val="00552BA3"/>
    <w:rsid w:val="00556400"/>
    <w:rsid w:val="00562927"/>
    <w:rsid w:val="00564FF4"/>
    <w:rsid w:val="00565547"/>
    <w:rsid w:val="00565DE2"/>
    <w:rsid w:val="005674F8"/>
    <w:rsid w:val="005709AE"/>
    <w:rsid w:val="00571645"/>
    <w:rsid w:val="005724B6"/>
    <w:rsid w:val="00573620"/>
    <w:rsid w:val="00586B03"/>
    <w:rsid w:val="005903CD"/>
    <w:rsid w:val="00591E4B"/>
    <w:rsid w:val="00592783"/>
    <w:rsid w:val="005A2DC2"/>
    <w:rsid w:val="005A6A16"/>
    <w:rsid w:val="005A7197"/>
    <w:rsid w:val="005B5CA0"/>
    <w:rsid w:val="005C6160"/>
    <w:rsid w:val="005C7A2E"/>
    <w:rsid w:val="005D173B"/>
    <w:rsid w:val="005D1D0E"/>
    <w:rsid w:val="005D5CF2"/>
    <w:rsid w:val="005E30A4"/>
    <w:rsid w:val="005E420B"/>
    <w:rsid w:val="006009FF"/>
    <w:rsid w:val="00610673"/>
    <w:rsid w:val="00617504"/>
    <w:rsid w:val="00617FE0"/>
    <w:rsid w:val="00624ED5"/>
    <w:rsid w:val="0063158B"/>
    <w:rsid w:val="00631CEC"/>
    <w:rsid w:val="00634742"/>
    <w:rsid w:val="006379C2"/>
    <w:rsid w:val="00642AA3"/>
    <w:rsid w:val="00643BD4"/>
    <w:rsid w:val="006512D8"/>
    <w:rsid w:val="00654766"/>
    <w:rsid w:val="00661E80"/>
    <w:rsid w:val="0066698D"/>
    <w:rsid w:val="006710B4"/>
    <w:rsid w:val="00671D73"/>
    <w:rsid w:val="00673A7C"/>
    <w:rsid w:val="00681136"/>
    <w:rsid w:val="0068136D"/>
    <w:rsid w:val="00681DDB"/>
    <w:rsid w:val="006832EB"/>
    <w:rsid w:val="00685073"/>
    <w:rsid w:val="00687278"/>
    <w:rsid w:val="00687CEB"/>
    <w:rsid w:val="006B3EE6"/>
    <w:rsid w:val="006B6DAD"/>
    <w:rsid w:val="006B7A4E"/>
    <w:rsid w:val="006C6B4E"/>
    <w:rsid w:val="006C78FD"/>
    <w:rsid w:val="006D4299"/>
    <w:rsid w:val="006D69A6"/>
    <w:rsid w:val="006E6BBE"/>
    <w:rsid w:val="006E73D2"/>
    <w:rsid w:val="006F0F94"/>
    <w:rsid w:val="006F3EB8"/>
    <w:rsid w:val="00707FA9"/>
    <w:rsid w:val="0071254D"/>
    <w:rsid w:val="00717E4B"/>
    <w:rsid w:val="00717F99"/>
    <w:rsid w:val="007271A6"/>
    <w:rsid w:val="00733297"/>
    <w:rsid w:val="007339D0"/>
    <w:rsid w:val="00735103"/>
    <w:rsid w:val="0073539F"/>
    <w:rsid w:val="00735EF9"/>
    <w:rsid w:val="00736467"/>
    <w:rsid w:val="007523C9"/>
    <w:rsid w:val="00753C60"/>
    <w:rsid w:val="007600EA"/>
    <w:rsid w:val="007641FE"/>
    <w:rsid w:val="007658E8"/>
    <w:rsid w:val="00765DDD"/>
    <w:rsid w:val="0076614E"/>
    <w:rsid w:val="0076639A"/>
    <w:rsid w:val="00775519"/>
    <w:rsid w:val="00787186"/>
    <w:rsid w:val="00790DAF"/>
    <w:rsid w:val="00797437"/>
    <w:rsid w:val="00797E91"/>
    <w:rsid w:val="007A019C"/>
    <w:rsid w:val="007A1680"/>
    <w:rsid w:val="007A25B0"/>
    <w:rsid w:val="007A3245"/>
    <w:rsid w:val="007A5B3B"/>
    <w:rsid w:val="007B21EE"/>
    <w:rsid w:val="007B59AD"/>
    <w:rsid w:val="007D0E25"/>
    <w:rsid w:val="007D126F"/>
    <w:rsid w:val="00801701"/>
    <w:rsid w:val="00805967"/>
    <w:rsid w:val="00805BD1"/>
    <w:rsid w:val="0082085C"/>
    <w:rsid w:val="00833ED0"/>
    <w:rsid w:val="00837261"/>
    <w:rsid w:val="008411C5"/>
    <w:rsid w:val="00845237"/>
    <w:rsid w:val="0085059D"/>
    <w:rsid w:val="00862E0E"/>
    <w:rsid w:val="008645C1"/>
    <w:rsid w:val="00866EEB"/>
    <w:rsid w:val="00872580"/>
    <w:rsid w:val="00886AF5"/>
    <w:rsid w:val="008A0F77"/>
    <w:rsid w:val="008B0FC9"/>
    <w:rsid w:val="008B1A36"/>
    <w:rsid w:val="008B34ED"/>
    <w:rsid w:val="008B4D40"/>
    <w:rsid w:val="008C63A7"/>
    <w:rsid w:val="008C6CC0"/>
    <w:rsid w:val="008C6D04"/>
    <w:rsid w:val="008D2DFC"/>
    <w:rsid w:val="008D4B0C"/>
    <w:rsid w:val="008E0A8E"/>
    <w:rsid w:val="008E0BC7"/>
    <w:rsid w:val="008E3F76"/>
    <w:rsid w:val="008E64C9"/>
    <w:rsid w:val="008F7EF3"/>
    <w:rsid w:val="00905512"/>
    <w:rsid w:val="0090674B"/>
    <w:rsid w:val="00914F3D"/>
    <w:rsid w:val="00925C5B"/>
    <w:rsid w:val="00927384"/>
    <w:rsid w:val="00932499"/>
    <w:rsid w:val="009329CB"/>
    <w:rsid w:val="00942965"/>
    <w:rsid w:val="0094339B"/>
    <w:rsid w:val="00943E24"/>
    <w:rsid w:val="00950894"/>
    <w:rsid w:val="0095139F"/>
    <w:rsid w:val="009524F5"/>
    <w:rsid w:val="00954698"/>
    <w:rsid w:val="00956F6C"/>
    <w:rsid w:val="00960281"/>
    <w:rsid w:val="00971BBB"/>
    <w:rsid w:val="00973040"/>
    <w:rsid w:val="0097356E"/>
    <w:rsid w:val="009739F6"/>
    <w:rsid w:val="009923BD"/>
    <w:rsid w:val="00996506"/>
    <w:rsid w:val="00997955"/>
    <w:rsid w:val="009A60B6"/>
    <w:rsid w:val="009C0758"/>
    <w:rsid w:val="009C34F6"/>
    <w:rsid w:val="009C4187"/>
    <w:rsid w:val="009C4BD4"/>
    <w:rsid w:val="009C7824"/>
    <w:rsid w:val="009E7A9F"/>
    <w:rsid w:val="009F40A9"/>
    <w:rsid w:val="009F63B6"/>
    <w:rsid w:val="00A12235"/>
    <w:rsid w:val="00A20BCE"/>
    <w:rsid w:val="00A30C79"/>
    <w:rsid w:val="00A3666E"/>
    <w:rsid w:val="00A417D1"/>
    <w:rsid w:val="00A51784"/>
    <w:rsid w:val="00A620B0"/>
    <w:rsid w:val="00A62776"/>
    <w:rsid w:val="00A74A98"/>
    <w:rsid w:val="00A835DC"/>
    <w:rsid w:val="00A92D6B"/>
    <w:rsid w:val="00AA1BCE"/>
    <w:rsid w:val="00AA7568"/>
    <w:rsid w:val="00AB5451"/>
    <w:rsid w:val="00AD020E"/>
    <w:rsid w:val="00AD24BF"/>
    <w:rsid w:val="00AE2FF8"/>
    <w:rsid w:val="00AE73CC"/>
    <w:rsid w:val="00AF503A"/>
    <w:rsid w:val="00B06758"/>
    <w:rsid w:val="00B12343"/>
    <w:rsid w:val="00B15C4A"/>
    <w:rsid w:val="00B168AE"/>
    <w:rsid w:val="00B17D46"/>
    <w:rsid w:val="00B22ABF"/>
    <w:rsid w:val="00B237DA"/>
    <w:rsid w:val="00B23B0C"/>
    <w:rsid w:val="00B24DC7"/>
    <w:rsid w:val="00B359FF"/>
    <w:rsid w:val="00B35FCE"/>
    <w:rsid w:val="00B36686"/>
    <w:rsid w:val="00B36DD3"/>
    <w:rsid w:val="00B41CEB"/>
    <w:rsid w:val="00B42F72"/>
    <w:rsid w:val="00B4398A"/>
    <w:rsid w:val="00B457FF"/>
    <w:rsid w:val="00B46C82"/>
    <w:rsid w:val="00B55418"/>
    <w:rsid w:val="00B5792F"/>
    <w:rsid w:val="00B61A43"/>
    <w:rsid w:val="00B62FA4"/>
    <w:rsid w:val="00B64E8B"/>
    <w:rsid w:val="00B73529"/>
    <w:rsid w:val="00B73CEE"/>
    <w:rsid w:val="00B83A09"/>
    <w:rsid w:val="00B84DDC"/>
    <w:rsid w:val="00B9021B"/>
    <w:rsid w:val="00B913A7"/>
    <w:rsid w:val="00B95F39"/>
    <w:rsid w:val="00B96A44"/>
    <w:rsid w:val="00BA1823"/>
    <w:rsid w:val="00BA3714"/>
    <w:rsid w:val="00BA49C8"/>
    <w:rsid w:val="00BA4F7E"/>
    <w:rsid w:val="00BB6C5E"/>
    <w:rsid w:val="00BC0017"/>
    <w:rsid w:val="00BC0722"/>
    <w:rsid w:val="00BC19E8"/>
    <w:rsid w:val="00BC2C7F"/>
    <w:rsid w:val="00BC62AA"/>
    <w:rsid w:val="00BC6CCC"/>
    <w:rsid w:val="00BC6FCD"/>
    <w:rsid w:val="00BC71B6"/>
    <w:rsid w:val="00BD336E"/>
    <w:rsid w:val="00BD36CA"/>
    <w:rsid w:val="00BD5E8A"/>
    <w:rsid w:val="00BD5F87"/>
    <w:rsid w:val="00BF09E2"/>
    <w:rsid w:val="00BF5A55"/>
    <w:rsid w:val="00C10104"/>
    <w:rsid w:val="00C35E00"/>
    <w:rsid w:val="00C439E6"/>
    <w:rsid w:val="00C472D7"/>
    <w:rsid w:val="00C51083"/>
    <w:rsid w:val="00C6248D"/>
    <w:rsid w:val="00C65554"/>
    <w:rsid w:val="00C7032B"/>
    <w:rsid w:val="00C71391"/>
    <w:rsid w:val="00C74EFA"/>
    <w:rsid w:val="00C82611"/>
    <w:rsid w:val="00C87D24"/>
    <w:rsid w:val="00C955E9"/>
    <w:rsid w:val="00C955F1"/>
    <w:rsid w:val="00CA34A0"/>
    <w:rsid w:val="00CA441B"/>
    <w:rsid w:val="00CA67FA"/>
    <w:rsid w:val="00CB2EBF"/>
    <w:rsid w:val="00CB53E4"/>
    <w:rsid w:val="00CD0929"/>
    <w:rsid w:val="00CD0E6D"/>
    <w:rsid w:val="00CD79C7"/>
    <w:rsid w:val="00CD7C44"/>
    <w:rsid w:val="00CE62CF"/>
    <w:rsid w:val="00CE7D10"/>
    <w:rsid w:val="00D033A7"/>
    <w:rsid w:val="00D05A1B"/>
    <w:rsid w:val="00D14B59"/>
    <w:rsid w:val="00D20817"/>
    <w:rsid w:val="00D2172B"/>
    <w:rsid w:val="00D23D8B"/>
    <w:rsid w:val="00D30ACF"/>
    <w:rsid w:val="00D32885"/>
    <w:rsid w:val="00D35131"/>
    <w:rsid w:val="00D36599"/>
    <w:rsid w:val="00D4329D"/>
    <w:rsid w:val="00D4596E"/>
    <w:rsid w:val="00D45980"/>
    <w:rsid w:val="00D46D5C"/>
    <w:rsid w:val="00D47466"/>
    <w:rsid w:val="00D540FA"/>
    <w:rsid w:val="00D657E1"/>
    <w:rsid w:val="00D660F7"/>
    <w:rsid w:val="00D671A3"/>
    <w:rsid w:val="00D67B20"/>
    <w:rsid w:val="00D704FF"/>
    <w:rsid w:val="00D773D9"/>
    <w:rsid w:val="00D84BC6"/>
    <w:rsid w:val="00D8690E"/>
    <w:rsid w:val="00D9715A"/>
    <w:rsid w:val="00DA2338"/>
    <w:rsid w:val="00DA5AE2"/>
    <w:rsid w:val="00DA6C17"/>
    <w:rsid w:val="00DC0E0F"/>
    <w:rsid w:val="00DC0EDE"/>
    <w:rsid w:val="00DC771A"/>
    <w:rsid w:val="00DD1F07"/>
    <w:rsid w:val="00DD4A19"/>
    <w:rsid w:val="00DD7C41"/>
    <w:rsid w:val="00DE626A"/>
    <w:rsid w:val="00DF3620"/>
    <w:rsid w:val="00DF3934"/>
    <w:rsid w:val="00DF3FE3"/>
    <w:rsid w:val="00E06D37"/>
    <w:rsid w:val="00E11FD2"/>
    <w:rsid w:val="00E12070"/>
    <w:rsid w:val="00E124CF"/>
    <w:rsid w:val="00E3012F"/>
    <w:rsid w:val="00E423DD"/>
    <w:rsid w:val="00E43C33"/>
    <w:rsid w:val="00E515E0"/>
    <w:rsid w:val="00E56742"/>
    <w:rsid w:val="00E63FA6"/>
    <w:rsid w:val="00E64FC8"/>
    <w:rsid w:val="00E65EE2"/>
    <w:rsid w:val="00E66472"/>
    <w:rsid w:val="00E727C5"/>
    <w:rsid w:val="00E737BD"/>
    <w:rsid w:val="00E9037E"/>
    <w:rsid w:val="00E927F0"/>
    <w:rsid w:val="00E9282D"/>
    <w:rsid w:val="00E93D6C"/>
    <w:rsid w:val="00E953BD"/>
    <w:rsid w:val="00E96D10"/>
    <w:rsid w:val="00EB0F64"/>
    <w:rsid w:val="00EB48EB"/>
    <w:rsid w:val="00EB5F2F"/>
    <w:rsid w:val="00ED40F7"/>
    <w:rsid w:val="00ED532A"/>
    <w:rsid w:val="00EE0B3B"/>
    <w:rsid w:val="00EE278B"/>
    <w:rsid w:val="00F01E2C"/>
    <w:rsid w:val="00F05A51"/>
    <w:rsid w:val="00F12F6D"/>
    <w:rsid w:val="00F14A64"/>
    <w:rsid w:val="00F17FBE"/>
    <w:rsid w:val="00F24CCD"/>
    <w:rsid w:val="00F319D0"/>
    <w:rsid w:val="00F322DD"/>
    <w:rsid w:val="00F333E1"/>
    <w:rsid w:val="00F3350E"/>
    <w:rsid w:val="00F36E3E"/>
    <w:rsid w:val="00F40F92"/>
    <w:rsid w:val="00F44C5B"/>
    <w:rsid w:val="00F47D0F"/>
    <w:rsid w:val="00F52FA5"/>
    <w:rsid w:val="00F53EA6"/>
    <w:rsid w:val="00F56B01"/>
    <w:rsid w:val="00F61824"/>
    <w:rsid w:val="00F645B5"/>
    <w:rsid w:val="00F76D23"/>
    <w:rsid w:val="00F82D0F"/>
    <w:rsid w:val="00F83FA8"/>
    <w:rsid w:val="00F844B9"/>
    <w:rsid w:val="00F92685"/>
    <w:rsid w:val="00F94FC9"/>
    <w:rsid w:val="00FA5244"/>
    <w:rsid w:val="00FB1D9A"/>
    <w:rsid w:val="00FC0472"/>
    <w:rsid w:val="00FD0AE6"/>
    <w:rsid w:val="00FD4F4E"/>
    <w:rsid w:val="00FD553B"/>
    <w:rsid w:val="00FE43CD"/>
    <w:rsid w:val="00FE58B4"/>
    <w:rsid w:val="00FE59EA"/>
    <w:rsid w:val="00FF1308"/>
    <w:rsid w:val="00FF14BC"/>
    <w:rsid w:val="00FF4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0D83BB"/>
  <w15:chartTrackingRefBased/>
  <w15:docId w15:val="{BC726E6B-21E3-4E2E-BDFD-BE5502F2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3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37A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AB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37AB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AB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37ABA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D126F"/>
    <w:rPr>
      <w:color w:val="808080"/>
    </w:rPr>
  </w:style>
  <w:style w:type="paragraph" w:styleId="Revision">
    <w:name w:val="Revision"/>
    <w:hidden/>
    <w:uiPriority w:val="99"/>
    <w:semiHidden/>
    <w:rsid w:val="000B205E"/>
    <w:rPr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F61824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37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rmation@mcast.edu.m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E2D49685A164F91C6CC47275551B7" ma:contentTypeVersion="6" ma:contentTypeDescription="Create a new document." ma:contentTypeScope="" ma:versionID="3fbc0f338f09b655d5149f9896a6be8d">
  <xsd:schema xmlns:xsd="http://www.w3.org/2001/XMLSchema" xmlns:xs="http://www.w3.org/2001/XMLSchema" xmlns:p="http://schemas.microsoft.com/office/2006/metadata/properties" xmlns:ns2="af8f5bf5-1e23-4f11-a823-a6fa7e0a32dd" xmlns:ns3="49ddc973-be6f-41ea-bafd-1f095ff8bc43" targetNamespace="http://schemas.microsoft.com/office/2006/metadata/properties" ma:root="true" ma:fieldsID="3e1516c615529ca091414cec097a8597" ns2:_="" ns3:_="">
    <xsd:import namespace="af8f5bf5-1e23-4f11-a823-a6fa7e0a32dd"/>
    <xsd:import namespace="49ddc973-be6f-41ea-bafd-1f095ff8bc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f5bf5-1e23-4f11-a823-a6fa7e0a3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dc973-be6f-41ea-bafd-1f095ff8bc4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96479F-29CD-41A5-9A97-02E5CE9E3D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CB0CFD-550E-4EC5-831E-C976120D6F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2ABCE6-59EA-4226-9C99-2DC313F51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8f5bf5-1e23-4f11-a823-a6fa7e0a32dd"/>
    <ds:schemaRef ds:uri="49ddc973-be6f-41ea-bafd-1f095ff8bc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F8B0C-4F5C-4A44-8838-D038FB489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2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AST</dc:creator>
  <cp:keywords/>
  <cp:lastModifiedBy>Caroline Duncan</cp:lastModifiedBy>
  <cp:revision>3</cp:revision>
  <cp:lastPrinted>2019-02-07T08:44:00Z</cp:lastPrinted>
  <dcterms:created xsi:type="dcterms:W3CDTF">2025-12-16T06:51:00Z</dcterms:created>
  <dcterms:modified xsi:type="dcterms:W3CDTF">2025-12-1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a7c96fa828ea3e7b47773ebe6cb2ed7e02ab3de4670a1d3d77ad5d5b5b3a2c</vt:lpwstr>
  </property>
</Properties>
</file>